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3B7F8F28" w:rsidR="00792B6D" w:rsidRPr="00993F76" w:rsidRDefault="00FA4B85" w:rsidP="003258FC">
            <w:pPr>
              <w:spacing w:before="20" w:after="20"/>
              <w:rPr>
                <w:b/>
                <w:sz w:val="20"/>
                <w:szCs w:val="20"/>
                <w:lang w:val="tr-TR"/>
              </w:rPr>
            </w:pPr>
            <w:r>
              <w:rPr>
                <w:b/>
                <w:color w:val="262626"/>
                <w:sz w:val="20"/>
                <w:szCs w:val="20"/>
                <w:lang w:val="tr-TR"/>
              </w:rPr>
              <w:t>Zorunlu</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2E8DD410" w:rsidR="00792B6D" w:rsidRPr="00993F76" w:rsidRDefault="001F0245" w:rsidP="00AE70A0">
            <w:pPr>
              <w:spacing w:before="20" w:after="20"/>
              <w:rPr>
                <w:b/>
                <w:color w:val="1F4B7B"/>
                <w:sz w:val="20"/>
                <w:szCs w:val="20"/>
                <w:lang w:val="tr-TR"/>
              </w:rPr>
            </w:pPr>
            <w:r>
              <w:rPr>
                <w:b/>
                <w:color w:val="1F497D"/>
                <w:sz w:val="20"/>
                <w:szCs w:val="20"/>
                <w:lang w:val="tr-TR"/>
              </w:rPr>
              <w:t>BUSI 252</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1F095073" w:rsidR="00792B6D" w:rsidRPr="00993F76" w:rsidRDefault="001F0245"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Yönetim Bilimine Giriş</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02E95C94" w:rsidR="00792B6D" w:rsidRPr="00993F76" w:rsidRDefault="001F0245" w:rsidP="00952E1F">
            <w:pPr>
              <w:spacing w:before="20" w:after="20"/>
              <w:rPr>
                <w:b/>
                <w:color w:val="1F4B7B"/>
                <w:sz w:val="20"/>
                <w:szCs w:val="20"/>
                <w:lang w:val="tr-TR"/>
              </w:rPr>
            </w:pPr>
            <w:r>
              <w:rPr>
                <w:b/>
                <w:color w:val="1F497D"/>
                <w:sz w:val="20"/>
                <w:szCs w:val="20"/>
                <w:lang w:val="tr-TR"/>
              </w:rPr>
              <w:t>BUSI 251 Lineer Cebire Giriş</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40285F8F" w:rsidR="00792B6D" w:rsidRPr="001F0245" w:rsidRDefault="001F0245" w:rsidP="001F0245">
            <w:pPr>
              <w:spacing w:before="20" w:after="20" w:line="276" w:lineRule="auto"/>
              <w:rPr>
                <w:b/>
                <w:sz w:val="20"/>
                <w:szCs w:val="20"/>
                <w:lang w:val="tr-TR"/>
              </w:rPr>
            </w:pPr>
            <w:r w:rsidRPr="001F0245">
              <w:rPr>
                <w:sz w:val="20"/>
                <w:szCs w:val="20"/>
                <w:lang w:val="tr-TR"/>
              </w:rPr>
              <w:t xml:space="preserve">Bu dersin amacı yönetim bilimini tanıtmaktır. </w:t>
            </w:r>
            <w:r>
              <w:rPr>
                <w:sz w:val="20"/>
                <w:szCs w:val="20"/>
                <w:lang w:val="tr-TR"/>
              </w:rPr>
              <w:t>Derste ö</w:t>
            </w:r>
            <w:r w:rsidRPr="001F0245">
              <w:rPr>
                <w:sz w:val="20"/>
                <w:szCs w:val="20"/>
                <w:lang w:val="tr-TR"/>
              </w:rPr>
              <w:t>zellikle, yönetim problemlerini çözmek için matematiksel model</w:t>
            </w:r>
            <w:r>
              <w:rPr>
                <w:sz w:val="20"/>
                <w:szCs w:val="20"/>
                <w:lang w:val="tr-TR"/>
              </w:rPr>
              <w:t>leme ve matematiksel uygulamalar da gösterilmektedir</w:t>
            </w:r>
            <w:r w:rsidRPr="001F0245">
              <w:rPr>
                <w:sz w:val="20"/>
                <w:szCs w:val="20"/>
                <w:lang w:val="tr-TR"/>
              </w:rPr>
              <w:t xml:space="preserve">. Bu ders, yönetim problemlerini modellemek ve çözmek için doğrusal programlama, </w:t>
            </w:r>
            <w:r>
              <w:rPr>
                <w:sz w:val="20"/>
                <w:szCs w:val="20"/>
                <w:lang w:val="tr-TR"/>
              </w:rPr>
              <w:t>tam sayı programlama ve yazılımların nasıl kullanacağını öğretmektedir</w:t>
            </w:r>
            <w:r w:rsidRPr="001F0245">
              <w:rPr>
                <w:sz w:val="20"/>
                <w:szCs w:val="20"/>
                <w:lang w:val="tr-TR"/>
              </w:rPr>
              <w:t>.</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45EC83D0" w:rsidR="00792B6D" w:rsidRPr="001F0245" w:rsidRDefault="001F0245" w:rsidP="001F02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1F0245">
              <w:rPr>
                <w:sz w:val="20"/>
                <w:szCs w:val="20"/>
                <w:lang w:val="tr-TR"/>
              </w:rPr>
              <w:t>Bu ders işletme bilimine giriş niteliğindedir. Analitik karar vermede niceliksel analiz kullanmayı içerir. Konular, optimizasyon (doğrusal programlama modelleme ve çözümleri kullanılarak), karar analizi ve birçok uygulamayla ilgili kavramları içermektedir. Yöntemlerin modellenmesi ve uygulanması</w:t>
            </w:r>
            <w:r>
              <w:rPr>
                <w:sz w:val="20"/>
                <w:szCs w:val="20"/>
                <w:lang w:val="tr-TR"/>
              </w:rPr>
              <w:t>;</w:t>
            </w:r>
            <w:r w:rsidRPr="001F0245">
              <w:rPr>
                <w:sz w:val="20"/>
                <w:szCs w:val="20"/>
                <w:lang w:val="tr-TR"/>
              </w:rPr>
              <w:t xml:space="preserve"> pazarlama, finans ve operasyon yönetimi için ele alınacaktır. Ele alınan sorunlar arasında sermaye bütçelemesi, </w:t>
            </w:r>
            <w:r>
              <w:rPr>
                <w:sz w:val="20"/>
                <w:szCs w:val="20"/>
                <w:lang w:val="tr-TR"/>
              </w:rPr>
              <w:t>optimal</w:t>
            </w:r>
            <w:r w:rsidRPr="001F0245">
              <w:rPr>
                <w:sz w:val="20"/>
                <w:szCs w:val="20"/>
                <w:lang w:val="tr-TR"/>
              </w:rPr>
              <w:t xml:space="preserve"> satış tahsisi, za</w:t>
            </w:r>
            <w:r>
              <w:rPr>
                <w:sz w:val="20"/>
                <w:szCs w:val="20"/>
                <w:lang w:val="tr-TR"/>
              </w:rPr>
              <w:t>manlama ve dağıtım yer almaktadır</w:t>
            </w:r>
            <w:r w:rsidRPr="001F0245">
              <w:rPr>
                <w:sz w:val="20"/>
                <w:szCs w:val="20"/>
                <w:lang w:val="tr-TR"/>
              </w:rPr>
              <w:t>.</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76ACA4B7" w:rsidR="00792B6D" w:rsidRPr="00F94A15" w:rsidRDefault="00F94A15" w:rsidP="00F94A15">
            <w:pPr>
              <w:spacing w:line="225" w:lineRule="atLeast"/>
              <w:rPr>
                <w:rFonts w:ascii="Arial" w:hAnsi="Arial" w:cs="Arial"/>
                <w:spacing w:val="8"/>
                <w:sz w:val="20"/>
                <w:szCs w:val="20"/>
                <w:lang w:val="tr-TR"/>
              </w:rPr>
            </w:pPr>
            <w:r w:rsidRPr="00F94A15">
              <w:rPr>
                <w:sz w:val="20"/>
                <w:szCs w:val="20"/>
                <w:lang w:val="tr-TR"/>
              </w:rPr>
              <w:t>1. İş problemlerini analiz ederken ve çö</w:t>
            </w:r>
            <w:r>
              <w:rPr>
                <w:sz w:val="20"/>
                <w:szCs w:val="20"/>
                <w:lang w:val="tr-TR"/>
              </w:rPr>
              <w:t>zerken sistematik olarak düşünebilme.</w:t>
            </w:r>
            <w:r w:rsidRPr="00F94A15">
              <w:rPr>
                <w:sz w:val="20"/>
                <w:szCs w:val="20"/>
                <w:lang w:val="tr-TR"/>
              </w:rPr>
              <w:br/>
              <w:t>2. Yönetim problemlerini formüle etmek ve çözmek için matematik</w:t>
            </w:r>
            <w:r>
              <w:rPr>
                <w:sz w:val="20"/>
                <w:szCs w:val="20"/>
                <w:lang w:val="tr-TR"/>
              </w:rPr>
              <w:t>sel modeller ve araçlar kullanabilme.</w:t>
            </w:r>
            <w:r w:rsidRPr="00F94A15">
              <w:rPr>
                <w:sz w:val="20"/>
                <w:szCs w:val="20"/>
                <w:lang w:val="tr-TR"/>
              </w:rPr>
              <w:br/>
              <w:t>3. Rekabet avantajı kazanmak için bilgi sistemlerini</w:t>
            </w:r>
            <w:r>
              <w:rPr>
                <w:sz w:val="20"/>
                <w:szCs w:val="20"/>
                <w:lang w:val="tr-TR"/>
              </w:rPr>
              <w:t xml:space="preserve"> kullanmanın önemini anlama.</w:t>
            </w:r>
            <w:r w:rsidRPr="00F94A15">
              <w:rPr>
                <w:sz w:val="20"/>
                <w:szCs w:val="20"/>
                <w:lang w:val="tr-TR"/>
              </w:rPr>
              <w:br/>
              <w:t xml:space="preserve">4. Optimizasyon tekniklerini </w:t>
            </w:r>
            <w:r>
              <w:rPr>
                <w:sz w:val="20"/>
                <w:szCs w:val="20"/>
                <w:lang w:val="tr-TR"/>
              </w:rPr>
              <w:t>nasıl kullanacaklarını bilme.</w:t>
            </w:r>
            <w:r w:rsidRPr="00F94A15">
              <w:rPr>
                <w:sz w:val="20"/>
                <w:szCs w:val="20"/>
                <w:lang w:val="tr-TR"/>
              </w:rPr>
              <w:br/>
              <w:t>5. Karar vermede optimizasyon tekniklerinin önemini kavrayabilme.</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lastRenderedPageBreak/>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0E0A60"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612EF8B7" w14:textId="4AB422D2" w:rsidR="000E0A60" w:rsidRPr="00993F76" w:rsidRDefault="000E0A60" w:rsidP="000E0A60">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0E0A60" w:rsidRPr="00993F76" w:rsidRDefault="000E0A60" w:rsidP="000E0A60">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w:t>
            </w:r>
            <w:r w:rsidRPr="00993F76">
              <w:rPr>
                <w:color w:val="1F497D"/>
                <w:sz w:val="20"/>
                <w:szCs w:val="20"/>
                <w:lang w:val="tr-TR"/>
              </w:rPr>
              <w:lastRenderedPageBreak/>
              <w:t xml:space="preserve">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0E0A60" w:rsidRPr="00993F76" w:rsidRDefault="000E0A60" w:rsidP="000E0A60">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0E0A60" w:rsidRPr="00993F76" w:rsidRDefault="000E0A60" w:rsidP="000E0A60">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0E0A60" w:rsidRPr="00993F76" w:rsidRDefault="000E0A60" w:rsidP="000E0A60">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0E0A60" w:rsidRPr="00993F76" w:rsidRDefault="000E0A60" w:rsidP="000E0A60">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0E0A60" w:rsidRPr="00993F76" w:rsidRDefault="000E0A60" w:rsidP="000E0A60">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0E0A60" w:rsidRPr="00993F76" w:rsidRDefault="000E0A60" w:rsidP="000E0A60">
            <w:pPr>
              <w:spacing w:before="20" w:after="20"/>
              <w:rPr>
                <w:b/>
                <w:color w:val="1F497D"/>
                <w:sz w:val="20"/>
                <w:szCs w:val="20"/>
                <w:lang w:val="tr-TR"/>
              </w:rPr>
            </w:pPr>
          </w:p>
        </w:tc>
      </w:tr>
      <w:tr w:rsidR="000E0A60"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0E0A60" w:rsidRPr="00993F76" w:rsidRDefault="000E0A60" w:rsidP="000E0A60">
            <w:pPr>
              <w:spacing w:before="20" w:after="20"/>
              <w:rPr>
                <w:b/>
                <w:color w:val="1F497D"/>
                <w:sz w:val="20"/>
                <w:szCs w:val="20"/>
                <w:lang w:val="tr-TR"/>
              </w:rPr>
            </w:pPr>
          </w:p>
        </w:tc>
        <w:tc>
          <w:tcPr>
            <w:tcW w:w="937" w:type="dxa"/>
            <w:shd w:val="clear" w:color="auto" w:fill="auto"/>
          </w:tcPr>
          <w:p w14:paraId="304ACE06" w14:textId="7BA8A5E8" w:rsidR="000E0A60" w:rsidRPr="00993F76" w:rsidRDefault="000E0A60" w:rsidP="000E0A60">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0E0A60" w:rsidRPr="00993F76" w:rsidRDefault="000E0A60" w:rsidP="000E0A60">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0E0A60" w:rsidRPr="00993F76" w:rsidRDefault="000E0A60" w:rsidP="000E0A60">
            <w:pPr>
              <w:spacing w:before="20" w:after="20"/>
              <w:rPr>
                <w:b/>
                <w:color w:val="1F497D"/>
                <w:sz w:val="20"/>
                <w:szCs w:val="20"/>
                <w:lang w:val="tr-TR"/>
              </w:rPr>
            </w:pPr>
          </w:p>
        </w:tc>
      </w:tr>
      <w:tr w:rsidR="000E0A60"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5360A62A" w14:textId="0FF1AA66" w:rsidR="000E0A60" w:rsidRPr="00993F76" w:rsidRDefault="000E0A60" w:rsidP="000E0A60">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0E0A60" w:rsidRPr="00993F76" w:rsidRDefault="000E0A60" w:rsidP="000E0A60">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0E0A60" w:rsidRPr="00993F76" w:rsidRDefault="000E0A60" w:rsidP="000E0A60">
            <w:pPr>
              <w:spacing w:before="20" w:after="20"/>
              <w:rPr>
                <w:b/>
                <w:color w:val="1F497D"/>
                <w:sz w:val="20"/>
                <w:szCs w:val="20"/>
                <w:lang w:val="tr-TR"/>
              </w:rPr>
            </w:pPr>
          </w:p>
        </w:tc>
      </w:tr>
      <w:tr w:rsidR="000E0A60"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163BD6C8" w14:textId="4522BAEF" w:rsidR="000E0A60" w:rsidRPr="00993F76" w:rsidRDefault="000E0A60" w:rsidP="000E0A60">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0E0A60" w:rsidRPr="00993F76" w:rsidRDefault="000E0A60" w:rsidP="000E0A60">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0EC8D0AC" w:rsidR="000E0A60" w:rsidRPr="00993F76" w:rsidRDefault="000E0A60" w:rsidP="000E0A60">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48FA1A4B" w:rsidR="000E0A60" w:rsidRPr="00993F76" w:rsidRDefault="000E0A60" w:rsidP="000E0A60">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3DCF97D9" w:rsidR="000E0A60" w:rsidRPr="00993F76" w:rsidRDefault="000E0A60" w:rsidP="000E0A60">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A632E03" w14:textId="6001292F" w:rsidR="000E0A60" w:rsidRPr="00993F76" w:rsidRDefault="000E0A60" w:rsidP="000E0A60">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3A74691B" w14:textId="2795E99C" w:rsidR="000E0A60" w:rsidRPr="00993F76" w:rsidRDefault="000E0A60" w:rsidP="000E0A60">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0E0A60" w:rsidRPr="00993F76" w:rsidRDefault="000E0A60" w:rsidP="000E0A60">
            <w:pPr>
              <w:spacing w:before="20" w:after="20"/>
              <w:rPr>
                <w:b/>
                <w:color w:val="1F497D"/>
                <w:sz w:val="20"/>
                <w:szCs w:val="20"/>
                <w:lang w:val="tr-TR"/>
              </w:rPr>
            </w:pPr>
          </w:p>
        </w:tc>
      </w:tr>
      <w:tr w:rsidR="000E0A60"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14E104C5" w14:textId="606A3F49" w:rsidR="000E0A60" w:rsidRPr="00993F76" w:rsidRDefault="000E0A60" w:rsidP="000E0A60">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0E0A60" w:rsidRPr="00993F76" w:rsidRDefault="000E0A60" w:rsidP="000E0A60">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D2FD0FA" w:rsidR="000E0A60" w:rsidRPr="00993F76" w:rsidRDefault="000E0A60" w:rsidP="000E0A60">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6E70CF59" w:rsidR="000E0A60" w:rsidRPr="00993F76" w:rsidRDefault="000E0A60" w:rsidP="000E0A60">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1AFC2F78" w14:textId="78CF82F0" w:rsidR="000E0A60" w:rsidRPr="00993F76" w:rsidRDefault="000E0A60" w:rsidP="000E0A60">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0E0A60" w:rsidRPr="00993F76" w:rsidRDefault="000E0A60" w:rsidP="000E0A60">
            <w:pPr>
              <w:spacing w:before="20" w:after="20"/>
              <w:rPr>
                <w:b/>
                <w:color w:val="1F497D"/>
                <w:sz w:val="20"/>
                <w:szCs w:val="20"/>
                <w:lang w:val="tr-TR"/>
              </w:rPr>
            </w:pPr>
          </w:p>
        </w:tc>
      </w:tr>
      <w:tr w:rsidR="000E0A60"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75784C26" w14:textId="670AB2E7" w:rsidR="000E0A60" w:rsidRPr="00993F76" w:rsidRDefault="000E0A60" w:rsidP="000E0A60">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0E0A60" w:rsidRPr="00993F76" w:rsidRDefault="000E0A60" w:rsidP="000E0A60">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0E0A60" w:rsidRPr="00993F76" w:rsidRDefault="000E0A60" w:rsidP="000E0A60">
            <w:pPr>
              <w:spacing w:before="20" w:after="20"/>
              <w:rPr>
                <w:b/>
                <w:color w:val="1F497D"/>
                <w:sz w:val="20"/>
                <w:szCs w:val="20"/>
                <w:lang w:val="tr-TR"/>
              </w:rPr>
            </w:pPr>
          </w:p>
        </w:tc>
      </w:tr>
      <w:tr w:rsidR="000E0A60"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0E0A60" w:rsidRPr="00993F76" w:rsidRDefault="000E0A60" w:rsidP="000E0A60">
            <w:pPr>
              <w:spacing w:before="20" w:after="20"/>
              <w:jc w:val="center"/>
              <w:rPr>
                <w:b/>
                <w:color w:val="1F497D"/>
                <w:sz w:val="20"/>
                <w:szCs w:val="20"/>
                <w:lang w:val="tr-TR"/>
              </w:rPr>
            </w:pPr>
          </w:p>
          <w:p w14:paraId="7C5518B8" w14:textId="28A00945" w:rsidR="000E0A60" w:rsidRPr="00993F76" w:rsidRDefault="000E0A60" w:rsidP="000E0A60">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0E0A60" w:rsidRPr="00993F76" w:rsidRDefault="000E0A60" w:rsidP="000E0A60">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4BDF29E6" w:rsidR="000E0A60" w:rsidRPr="00993F76" w:rsidRDefault="000E0A60" w:rsidP="000E0A60">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2AF5643F" w14:textId="4B572802" w:rsidR="000E0A60" w:rsidRPr="00993F76" w:rsidRDefault="000E0A60" w:rsidP="000E0A60">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B19D9EB" w14:textId="69A6AB31" w:rsidR="000E0A60" w:rsidRPr="00993F76" w:rsidRDefault="000E0A60" w:rsidP="000E0A6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F7FF4C8" w14:textId="3A02682B" w:rsidR="000E0A60" w:rsidRPr="00993F76" w:rsidRDefault="000E0A60" w:rsidP="000E0A60">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4F15789E" w14:textId="09630CA5" w:rsidR="000E0A60" w:rsidRPr="00993F76" w:rsidRDefault="000E0A60" w:rsidP="000E0A60">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0E0A60" w:rsidRPr="00993F76" w:rsidRDefault="000E0A60" w:rsidP="000E0A60">
            <w:pPr>
              <w:spacing w:before="20" w:after="20"/>
              <w:rPr>
                <w:b/>
                <w:color w:val="1F497D"/>
                <w:sz w:val="20"/>
                <w:szCs w:val="20"/>
                <w:lang w:val="tr-TR"/>
              </w:rPr>
            </w:pPr>
          </w:p>
        </w:tc>
      </w:tr>
      <w:tr w:rsidR="000E0A60"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1E6ACBF1" w14:textId="23323205" w:rsidR="000E0A60" w:rsidRPr="00993F76" w:rsidRDefault="000E0A60" w:rsidP="000E0A60">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37E8D34F" w:rsidR="000E0A60" w:rsidRPr="00993F76" w:rsidRDefault="000E0A60" w:rsidP="000E0A60">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79FF4E78" w:rsidR="000E0A60" w:rsidRPr="00993F76" w:rsidRDefault="000E0A60" w:rsidP="000E0A60">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52724A74" w:rsidR="000E0A60" w:rsidRPr="00993F76" w:rsidRDefault="000E0A60" w:rsidP="000E0A60">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059F1D89" w:rsidR="000E0A60" w:rsidRPr="00993F76" w:rsidRDefault="000E0A60" w:rsidP="000E0A60">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443CB8A2" w:rsidR="000E0A60" w:rsidRPr="00993F76" w:rsidRDefault="000E0A60" w:rsidP="000E0A60">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0E0A60" w:rsidRPr="00993F76" w:rsidRDefault="000E0A60" w:rsidP="000E0A60">
            <w:pPr>
              <w:spacing w:before="20" w:after="20"/>
              <w:rPr>
                <w:b/>
                <w:color w:val="1F497D" w:themeColor="text2"/>
                <w:sz w:val="20"/>
                <w:szCs w:val="20"/>
                <w:lang w:val="tr-TR"/>
              </w:rPr>
            </w:pPr>
          </w:p>
        </w:tc>
      </w:tr>
      <w:tr w:rsidR="000E0A60"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02A2BA70" w14:textId="57B5AD67" w:rsidR="000E0A60" w:rsidRPr="00993F76" w:rsidRDefault="000E0A60" w:rsidP="000E0A60">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0E0A60" w:rsidRPr="00993F76" w:rsidRDefault="000E0A60" w:rsidP="000E0A60">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0E0A60" w:rsidRPr="00993F76" w:rsidRDefault="000E0A60" w:rsidP="000E0A60">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0E0A60" w:rsidRPr="00993F76" w:rsidRDefault="000E0A60" w:rsidP="000E0A60">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0E0A60" w:rsidRPr="00993F76" w:rsidRDefault="000E0A60" w:rsidP="000E0A60">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0E0A60" w:rsidRPr="00993F76" w:rsidRDefault="000E0A60" w:rsidP="000E0A60">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0E0A60" w:rsidRPr="00993F76" w:rsidRDefault="000E0A60" w:rsidP="000E0A60">
            <w:pPr>
              <w:spacing w:before="20" w:after="20"/>
              <w:rPr>
                <w:b/>
                <w:color w:val="1F497D" w:themeColor="text2"/>
                <w:sz w:val="20"/>
                <w:szCs w:val="20"/>
                <w:lang w:val="tr-TR"/>
              </w:rPr>
            </w:pPr>
          </w:p>
        </w:tc>
      </w:tr>
      <w:tr w:rsidR="000E0A60"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232A567C" w14:textId="6FCA1C1C" w:rsidR="000E0A60" w:rsidRPr="00993F76" w:rsidRDefault="000E0A60" w:rsidP="000E0A60">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0E0A60" w:rsidRPr="00993F76" w:rsidRDefault="000E0A60" w:rsidP="000E0A60">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0E0A60" w:rsidRPr="00993F76" w:rsidRDefault="000E0A60" w:rsidP="000E0A60">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0E0A60" w:rsidRPr="00993F76" w:rsidRDefault="000E0A60" w:rsidP="000E0A60">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0E0A60" w:rsidRPr="00993F76" w:rsidRDefault="000E0A60" w:rsidP="000E0A60">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0E0A60" w:rsidRPr="00993F76" w:rsidRDefault="000E0A60" w:rsidP="000E0A60">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0E0A60" w:rsidRPr="00993F76" w:rsidRDefault="000E0A60" w:rsidP="000E0A60">
            <w:pPr>
              <w:spacing w:before="20" w:after="20"/>
              <w:jc w:val="center"/>
              <w:rPr>
                <w:b/>
                <w:color w:val="1F497D" w:themeColor="text2"/>
                <w:sz w:val="20"/>
                <w:szCs w:val="20"/>
                <w:lang w:val="tr-TR"/>
              </w:rPr>
            </w:pPr>
          </w:p>
        </w:tc>
      </w:tr>
      <w:tr w:rsidR="000E0A60"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0F11C5A6" w14:textId="37A55A41" w:rsidR="000E0A60" w:rsidRPr="00993F76" w:rsidRDefault="000E0A60" w:rsidP="000E0A60">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6883EA9A" w:rsidR="000E0A60" w:rsidRPr="00993F76" w:rsidRDefault="000E0A60" w:rsidP="000E0A60">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0E0A60" w:rsidRPr="00993F76" w:rsidRDefault="000E0A60" w:rsidP="000E0A60">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0E0A60" w:rsidRPr="00993F76" w:rsidRDefault="000E0A60" w:rsidP="000E0A60">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0E0A60" w:rsidRPr="00993F76" w:rsidRDefault="000E0A60" w:rsidP="000E0A60">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0E0A60" w:rsidRPr="00993F76" w:rsidRDefault="000E0A60" w:rsidP="000E0A60">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0E0A60" w:rsidRPr="00993F76" w:rsidRDefault="000E0A60" w:rsidP="000E0A60">
            <w:pPr>
              <w:spacing w:before="20" w:after="20"/>
              <w:jc w:val="center"/>
              <w:rPr>
                <w:b/>
                <w:sz w:val="20"/>
                <w:szCs w:val="20"/>
                <w:lang w:val="tr-TR"/>
              </w:rPr>
            </w:pPr>
          </w:p>
        </w:tc>
      </w:tr>
      <w:tr w:rsidR="000E0A60"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0E0A60" w:rsidRPr="00993F76" w:rsidRDefault="000E0A60" w:rsidP="000E0A60">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0E0A60" w:rsidRPr="00993F76" w:rsidRDefault="000E0A60" w:rsidP="000E0A60">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7CC084A" w14:textId="77777777" w:rsidR="000E0A60" w:rsidRDefault="000E0A60" w:rsidP="000E0A60">
            <w:pPr>
              <w:spacing w:before="20" w:after="20"/>
              <w:rPr>
                <w:b/>
                <w:color w:val="1F497D"/>
                <w:sz w:val="20"/>
                <w:szCs w:val="20"/>
              </w:rPr>
            </w:pPr>
          </w:p>
          <w:p w14:paraId="34732F40" w14:textId="5966B967" w:rsidR="000E0A60" w:rsidRPr="00993F76" w:rsidRDefault="000E0A60" w:rsidP="000E0A60">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54E378F0" w14:textId="77777777" w:rsidR="000E0A60" w:rsidRDefault="000E0A60" w:rsidP="000E0A60">
            <w:pPr>
              <w:spacing w:before="20" w:after="20"/>
              <w:rPr>
                <w:b/>
                <w:color w:val="1F497D"/>
                <w:sz w:val="20"/>
                <w:szCs w:val="20"/>
              </w:rPr>
            </w:pPr>
          </w:p>
          <w:p w14:paraId="2393586D" w14:textId="35A364D5" w:rsidR="000E0A60" w:rsidRPr="00993F76" w:rsidRDefault="000E0A60" w:rsidP="000E0A60">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58600A75" w14:textId="77777777" w:rsidR="000E0A60" w:rsidRDefault="000E0A60" w:rsidP="000E0A60">
            <w:pPr>
              <w:spacing w:before="20" w:after="20"/>
              <w:rPr>
                <w:b/>
                <w:color w:val="1F497D"/>
                <w:sz w:val="20"/>
                <w:szCs w:val="20"/>
              </w:rPr>
            </w:pPr>
          </w:p>
          <w:p w14:paraId="0BA62B20" w14:textId="777E047D" w:rsidR="000E0A60" w:rsidRPr="00993F76" w:rsidRDefault="000E0A60" w:rsidP="000E0A60">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87F3562" w14:textId="77777777" w:rsidR="000E0A60" w:rsidRDefault="000E0A60" w:rsidP="000E0A60">
            <w:pPr>
              <w:spacing w:before="20" w:after="20"/>
              <w:rPr>
                <w:b/>
                <w:color w:val="1F497D"/>
                <w:sz w:val="20"/>
                <w:szCs w:val="20"/>
              </w:rPr>
            </w:pPr>
          </w:p>
          <w:p w14:paraId="6ED2EA56" w14:textId="032FC1C1" w:rsidR="000E0A60" w:rsidRPr="00993F76" w:rsidRDefault="000E0A60" w:rsidP="000E0A60">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5A28B1B9" w14:textId="77777777" w:rsidR="000E0A60" w:rsidRDefault="000E0A60" w:rsidP="000E0A60">
            <w:pPr>
              <w:spacing w:before="20" w:after="20"/>
              <w:rPr>
                <w:b/>
                <w:color w:val="1F497D"/>
                <w:sz w:val="20"/>
                <w:szCs w:val="20"/>
              </w:rPr>
            </w:pPr>
          </w:p>
          <w:p w14:paraId="2934C3F0" w14:textId="6636F148" w:rsidR="000E0A60" w:rsidRPr="00993F76" w:rsidRDefault="000E0A60" w:rsidP="000E0A60">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0E0A60" w:rsidRPr="00993F76" w:rsidRDefault="000E0A60" w:rsidP="000E0A60">
            <w:pPr>
              <w:spacing w:before="20" w:after="20"/>
              <w:rPr>
                <w:b/>
                <w:color w:val="1F497D"/>
                <w:sz w:val="20"/>
                <w:szCs w:val="20"/>
                <w:lang w:val="tr-TR"/>
              </w:rPr>
            </w:pPr>
          </w:p>
        </w:tc>
      </w:tr>
      <w:tr w:rsidR="000E0A60"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1A34A215" w14:textId="35D7C643" w:rsidR="000E0A60" w:rsidRPr="00993F76" w:rsidRDefault="000E0A60" w:rsidP="000E0A60">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0E0A60" w:rsidRPr="00993F76" w:rsidRDefault="000E0A60" w:rsidP="000E0A60">
            <w:pPr>
              <w:spacing w:before="20" w:after="20"/>
              <w:rPr>
                <w:b/>
                <w:color w:val="1F497D"/>
                <w:sz w:val="20"/>
                <w:szCs w:val="20"/>
                <w:lang w:val="tr-TR"/>
              </w:rPr>
            </w:pPr>
          </w:p>
        </w:tc>
      </w:tr>
      <w:tr w:rsidR="000E0A60"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72CCE055" w14:textId="31DDD853" w:rsidR="000E0A60" w:rsidRPr="00993F76" w:rsidRDefault="000E0A60" w:rsidP="000E0A60">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64D3374A" w14:textId="77777777" w:rsidR="000E0A60" w:rsidRDefault="000E0A60" w:rsidP="000E0A60">
            <w:pPr>
              <w:spacing w:before="20" w:after="20"/>
              <w:rPr>
                <w:b/>
                <w:color w:val="1F497D"/>
                <w:sz w:val="20"/>
                <w:szCs w:val="20"/>
              </w:rPr>
            </w:pPr>
          </w:p>
          <w:p w14:paraId="374756ED" w14:textId="15FCED73" w:rsidR="000E0A60" w:rsidRPr="00993F76" w:rsidRDefault="000E0A60" w:rsidP="000E0A60">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232E06E8" w14:textId="77777777" w:rsidR="000E0A60" w:rsidRDefault="000E0A60" w:rsidP="000E0A60">
            <w:pPr>
              <w:spacing w:before="20" w:after="20"/>
              <w:rPr>
                <w:b/>
                <w:color w:val="1F497D"/>
                <w:sz w:val="20"/>
                <w:szCs w:val="20"/>
              </w:rPr>
            </w:pPr>
          </w:p>
          <w:p w14:paraId="1801AD3B" w14:textId="37CBB99D" w:rsidR="000E0A60" w:rsidRPr="00993F76" w:rsidRDefault="000E0A60" w:rsidP="000E0A60">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D9C92E1" w14:textId="77777777" w:rsidR="000E0A60" w:rsidRDefault="000E0A60" w:rsidP="000E0A60">
            <w:pPr>
              <w:spacing w:before="20" w:after="20"/>
              <w:rPr>
                <w:b/>
                <w:color w:val="1F497D"/>
                <w:sz w:val="20"/>
                <w:szCs w:val="20"/>
              </w:rPr>
            </w:pPr>
          </w:p>
          <w:p w14:paraId="14049D92" w14:textId="1ABB8939" w:rsidR="000E0A60" w:rsidRPr="00993F76" w:rsidRDefault="000E0A60" w:rsidP="000E0A6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78C0E20" w14:textId="77777777" w:rsidR="000E0A60" w:rsidRDefault="000E0A60" w:rsidP="000E0A60">
            <w:pPr>
              <w:spacing w:before="20" w:after="20"/>
              <w:rPr>
                <w:b/>
                <w:color w:val="1F497D"/>
                <w:sz w:val="20"/>
                <w:szCs w:val="20"/>
              </w:rPr>
            </w:pPr>
          </w:p>
          <w:p w14:paraId="27AD72F9" w14:textId="4306A0DD" w:rsidR="000E0A60" w:rsidRPr="00993F76" w:rsidRDefault="000E0A60" w:rsidP="000E0A60">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705623CF" w14:textId="77777777" w:rsidR="000E0A60" w:rsidRDefault="000E0A60" w:rsidP="000E0A60">
            <w:pPr>
              <w:spacing w:before="20" w:after="20"/>
              <w:rPr>
                <w:b/>
                <w:color w:val="1F497D"/>
                <w:sz w:val="20"/>
                <w:szCs w:val="20"/>
              </w:rPr>
            </w:pPr>
          </w:p>
          <w:p w14:paraId="33DB5246" w14:textId="33A8C120" w:rsidR="000E0A60" w:rsidRPr="00993F76" w:rsidRDefault="000E0A60" w:rsidP="000E0A60">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0E0A60" w:rsidRPr="00993F76" w:rsidRDefault="000E0A60" w:rsidP="000E0A60">
            <w:pPr>
              <w:spacing w:before="20" w:after="20"/>
              <w:rPr>
                <w:b/>
                <w:color w:val="1F497D"/>
                <w:sz w:val="20"/>
                <w:szCs w:val="20"/>
                <w:lang w:val="tr-TR"/>
              </w:rPr>
            </w:pPr>
          </w:p>
        </w:tc>
      </w:tr>
      <w:tr w:rsidR="000E0A60"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5C68BDD8" w14:textId="26C0B5C8" w:rsidR="000E0A60" w:rsidRPr="00993F76" w:rsidRDefault="000E0A60" w:rsidP="000E0A60">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0E0A60" w:rsidRPr="00993F76" w:rsidRDefault="000E0A60" w:rsidP="000E0A60">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0E0A60" w:rsidRPr="00993F76" w:rsidRDefault="000E0A60" w:rsidP="000E0A60">
            <w:pPr>
              <w:spacing w:before="20" w:after="20"/>
              <w:rPr>
                <w:b/>
                <w:color w:val="1F497D"/>
                <w:sz w:val="20"/>
                <w:szCs w:val="20"/>
                <w:lang w:val="tr-TR"/>
              </w:rPr>
            </w:pPr>
          </w:p>
        </w:tc>
      </w:tr>
      <w:tr w:rsidR="000E0A60"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72A46B04" w14:textId="4A0A7406" w:rsidR="000E0A60" w:rsidRPr="00993F76" w:rsidRDefault="000E0A60" w:rsidP="000E0A60">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0E0A60" w:rsidRPr="00993F76" w:rsidRDefault="000E0A60" w:rsidP="000E0A60">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6C05A517" w14:textId="77777777" w:rsidR="000E0A60" w:rsidRDefault="000E0A60" w:rsidP="000E0A60">
            <w:pPr>
              <w:spacing w:before="20" w:after="20"/>
              <w:rPr>
                <w:b/>
                <w:color w:val="1F497D"/>
                <w:sz w:val="20"/>
                <w:szCs w:val="20"/>
              </w:rPr>
            </w:pPr>
          </w:p>
          <w:p w14:paraId="7E62114F" w14:textId="2F9B5399" w:rsidR="000E0A60" w:rsidRPr="00993F76" w:rsidRDefault="000E0A60" w:rsidP="000E0A60">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C8594B6" w14:textId="77777777"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0E0A60" w:rsidRPr="00993F76" w:rsidRDefault="000E0A60" w:rsidP="000E0A60">
            <w:pPr>
              <w:spacing w:before="20" w:after="20"/>
              <w:rPr>
                <w:b/>
                <w:color w:val="1F497D"/>
                <w:sz w:val="20"/>
                <w:szCs w:val="20"/>
                <w:lang w:val="tr-TR"/>
              </w:rPr>
            </w:pPr>
          </w:p>
        </w:tc>
      </w:tr>
      <w:tr w:rsidR="000E0A60"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7B3A1686" w14:textId="67D1E438" w:rsidR="000E0A60" w:rsidRPr="00993F76" w:rsidRDefault="000E0A60" w:rsidP="000E0A60">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0E0A60" w:rsidRPr="00993F76" w:rsidRDefault="000E0A60" w:rsidP="000E0A60">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4E2F250" w14:textId="77777777" w:rsidR="000E0A60" w:rsidRDefault="000E0A60" w:rsidP="000E0A60">
            <w:pPr>
              <w:spacing w:before="20" w:after="20"/>
              <w:rPr>
                <w:b/>
                <w:color w:val="1F497D"/>
                <w:sz w:val="20"/>
                <w:szCs w:val="20"/>
              </w:rPr>
            </w:pPr>
          </w:p>
          <w:p w14:paraId="16F28D8B" w14:textId="4176F02E" w:rsidR="000E0A60" w:rsidRPr="00993F76" w:rsidRDefault="000E0A60" w:rsidP="000E0A6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722CBA00" w14:textId="77777777"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0E0A60" w:rsidRPr="00993F76" w:rsidRDefault="000E0A60" w:rsidP="000E0A60">
            <w:pPr>
              <w:spacing w:before="20" w:after="20"/>
              <w:rPr>
                <w:b/>
                <w:color w:val="1F497D"/>
                <w:sz w:val="20"/>
                <w:szCs w:val="20"/>
                <w:lang w:val="tr-TR"/>
              </w:rPr>
            </w:pPr>
          </w:p>
        </w:tc>
      </w:tr>
      <w:tr w:rsidR="000E0A60"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023CD63D" w14:textId="7A2D23DD" w:rsidR="000E0A60" w:rsidRPr="00993F76" w:rsidRDefault="000E0A60" w:rsidP="000E0A60">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0E0A60" w:rsidRPr="00993F76" w:rsidRDefault="000E0A60" w:rsidP="000E0A60">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0E0A60" w:rsidRPr="00993F76" w:rsidRDefault="000E0A60" w:rsidP="000E0A60">
            <w:pPr>
              <w:spacing w:before="20" w:after="20"/>
              <w:rPr>
                <w:b/>
                <w:color w:val="1F497D"/>
                <w:sz w:val="20"/>
                <w:szCs w:val="20"/>
                <w:lang w:val="tr-TR"/>
              </w:rPr>
            </w:pPr>
          </w:p>
        </w:tc>
      </w:tr>
      <w:tr w:rsidR="000E0A60"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5F9F7C47" w14:textId="30C5C83A" w:rsidR="000E0A60" w:rsidRPr="00993F76" w:rsidRDefault="000E0A60" w:rsidP="000E0A60">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0E0A60" w:rsidRPr="00993F76" w:rsidRDefault="000E0A60" w:rsidP="000E0A60">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AE8FE23" w14:textId="77777777" w:rsidR="000E0A60" w:rsidRDefault="000E0A60" w:rsidP="000E0A60">
            <w:pPr>
              <w:spacing w:before="20" w:after="20"/>
              <w:rPr>
                <w:b/>
                <w:color w:val="1F497D"/>
                <w:sz w:val="20"/>
                <w:szCs w:val="20"/>
              </w:rPr>
            </w:pPr>
          </w:p>
          <w:p w14:paraId="63A27885" w14:textId="276A4DFF" w:rsidR="000E0A60" w:rsidRPr="00993F76" w:rsidRDefault="000E0A60" w:rsidP="000E0A6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AF6640D" w14:textId="77777777"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0E0A60" w:rsidRPr="00993F76" w:rsidRDefault="000E0A60" w:rsidP="000E0A60">
            <w:pPr>
              <w:spacing w:before="20" w:after="20"/>
              <w:rPr>
                <w:b/>
                <w:color w:val="1F497D"/>
                <w:sz w:val="20"/>
                <w:szCs w:val="20"/>
                <w:lang w:val="tr-TR"/>
              </w:rPr>
            </w:pPr>
          </w:p>
        </w:tc>
      </w:tr>
      <w:tr w:rsidR="000E0A60"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109E9194" w14:textId="2E9F2520" w:rsidR="000E0A60" w:rsidRPr="00993F76" w:rsidRDefault="000E0A60" w:rsidP="000E0A60">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0E0A60" w:rsidRPr="00993F76" w:rsidRDefault="000E0A60" w:rsidP="000E0A60">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7FFEADA" w14:textId="77777777"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FE17307" w14:textId="77777777"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0E0A60" w:rsidRPr="00993F76" w:rsidRDefault="000E0A60" w:rsidP="000E0A60">
            <w:pPr>
              <w:spacing w:before="20" w:after="20"/>
              <w:rPr>
                <w:b/>
                <w:color w:val="1F497D"/>
                <w:sz w:val="20"/>
                <w:szCs w:val="20"/>
                <w:lang w:val="tr-TR"/>
              </w:rPr>
            </w:pPr>
          </w:p>
        </w:tc>
      </w:tr>
      <w:tr w:rsidR="000E0A60"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0BF19685" w14:textId="2A5FFE1D" w:rsidR="000E0A60" w:rsidRPr="00993F76" w:rsidRDefault="000E0A60" w:rsidP="000E0A60">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0E0A60" w:rsidRPr="00993F76" w:rsidRDefault="000E0A60" w:rsidP="000E0A60">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343EFBD7" w14:textId="77777777" w:rsidR="000E0A60" w:rsidRDefault="000E0A60" w:rsidP="000E0A60">
            <w:pPr>
              <w:spacing w:before="20" w:after="20"/>
              <w:rPr>
                <w:b/>
                <w:color w:val="1F497D"/>
                <w:sz w:val="20"/>
                <w:szCs w:val="20"/>
              </w:rPr>
            </w:pPr>
          </w:p>
          <w:p w14:paraId="73A9284E" w14:textId="6F503687" w:rsidR="000E0A60" w:rsidRPr="00993F76" w:rsidRDefault="000E0A60" w:rsidP="000E0A60">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7348C78F" w14:textId="77777777" w:rsidR="000E0A60" w:rsidRDefault="000E0A60" w:rsidP="000E0A60">
            <w:pPr>
              <w:spacing w:before="20" w:after="20"/>
              <w:rPr>
                <w:b/>
                <w:color w:val="1F497D"/>
                <w:sz w:val="20"/>
                <w:szCs w:val="20"/>
              </w:rPr>
            </w:pPr>
          </w:p>
          <w:p w14:paraId="3B7C26EE" w14:textId="4A1CB627" w:rsidR="000E0A60" w:rsidRPr="00993F76" w:rsidRDefault="000E0A60" w:rsidP="000E0A60">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4A84E416" w14:textId="77777777" w:rsidR="000E0A60" w:rsidRDefault="000E0A60" w:rsidP="000E0A60">
            <w:pPr>
              <w:spacing w:before="20" w:after="20"/>
              <w:rPr>
                <w:b/>
                <w:color w:val="1F497D"/>
                <w:sz w:val="20"/>
                <w:szCs w:val="20"/>
              </w:rPr>
            </w:pPr>
          </w:p>
          <w:p w14:paraId="24EE5633" w14:textId="672F0BBD" w:rsidR="000E0A60" w:rsidRPr="00993F76" w:rsidRDefault="000E0A60" w:rsidP="000E0A60">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12E23325" w14:textId="77777777" w:rsidR="000E0A60" w:rsidRDefault="000E0A60" w:rsidP="000E0A60">
            <w:pPr>
              <w:spacing w:before="20" w:after="20"/>
              <w:rPr>
                <w:b/>
                <w:color w:val="1F497D"/>
                <w:sz w:val="20"/>
                <w:szCs w:val="20"/>
              </w:rPr>
            </w:pPr>
          </w:p>
          <w:p w14:paraId="666D9EEB" w14:textId="0AD0D1FC" w:rsidR="000E0A60" w:rsidRPr="00993F76" w:rsidRDefault="000E0A60" w:rsidP="000E0A60">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0814653A" w14:textId="77777777" w:rsidR="000E0A60" w:rsidRDefault="000E0A60" w:rsidP="000E0A60">
            <w:pPr>
              <w:spacing w:before="20" w:after="20"/>
              <w:rPr>
                <w:b/>
                <w:color w:val="1F497D"/>
                <w:sz w:val="20"/>
                <w:szCs w:val="20"/>
              </w:rPr>
            </w:pPr>
          </w:p>
          <w:p w14:paraId="167686A6" w14:textId="117C09C9" w:rsidR="000E0A60" w:rsidRPr="00993F76" w:rsidRDefault="000E0A60" w:rsidP="000E0A60">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5C1849A6" w14:textId="77777777" w:rsidR="000E0A60" w:rsidRPr="00993F76" w:rsidRDefault="000E0A60" w:rsidP="000E0A60">
            <w:pPr>
              <w:spacing w:before="20" w:after="20"/>
              <w:rPr>
                <w:b/>
                <w:color w:val="1F497D"/>
                <w:sz w:val="20"/>
                <w:szCs w:val="20"/>
                <w:lang w:val="tr-TR"/>
              </w:rPr>
            </w:pPr>
          </w:p>
        </w:tc>
      </w:tr>
      <w:tr w:rsidR="000E0A60"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082FA9CD" w14:textId="3FA46EEF" w:rsidR="000E0A60" w:rsidRPr="00993F76" w:rsidRDefault="000E0A60" w:rsidP="000E0A60">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0E0A60" w:rsidRPr="00993F76" w:rsidRDefault="000E0A60" w:rsidP="000E0A60">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E9021D5" w14:textId="77777777" w:rsidR="000E0A60" w:rsidRDefault="000E0A60" w:rsidP="000E0A60">
            <w:pPr>
              <w:spacing w:before="20" w:after="20"/>
              <w:rPr>
                <w:b/>
                <w:color w:val="1F497D"/>
                <w:sz w:val="20"/>
                <w:szCs w:val="20"/>
              </w:rPr>
            </w:pPr>
          </w:p>
          <w:p w14:paraId="20012C57" w14:textId="5A6EE2F6" w:rsidR="000E0A60" w:rsidRPr="00993F76" w:rsidRDefault="000E0A60" w:rsidP="000E0A60">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6B05D77F" w14:textId="77777777" w:rsidR="000E0A60" w:rsidRDefault="000E0A60" w:rsidP="000E0A60">
            <w:pPr>
              <w:spacing w:before="20" w:after="20"/>
              <w:rPr>
                <w:b/>
                <w:color w:val="1F497D"/>
                <w:sz w:val="20"/>
                <w:szCs w:val="20"/>
              </w:rPr>
            </w:pPr>
          </w:p>
          <w:p w14:paraId="680EC4FE" w14:textId="5A292510" w:rsidR="000E0A60" w:rsidRPr="00993F76" w:rsidRDefault="000E0A60" w:rsidP="000E0A60">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777FAF73" w14:textId="77777777" w:rsidR="000E0A60" w:rsidRDefault="000E0A60" w:rsidP="000E0A60">
            <w:pPr>
              <w:spacing w:before="20" w:after="20"/>
              <w:rPr>
                <w:b/>
                <w:color w:val="1F497D"/>
                <w:sz w:val="20"/>
                <w:szCs w:val="20"/>
              </w:rPr>
            </w:pPr>
          </w:p>
          <w:p w14:paraId="19A837BE" w14:textId="787ACA68" w:rsidR="000E0A60" w:rsidRPr="00993F76" w:rsidRDefault="000E0A60" w:rsidP="000E0A6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19B3ECE6" w14:textId="77777777" w:rsidR="000E0A60" w:rsidRDefault="000E0A60" w:rsidP="000E0A60">
            <w:pPr>
              <w:spacing w:before="20" w:after="20"/>
              <w:rPr>
                <w:b/>
                <w:color w:val="1F497D"/>
                <w:sz w:val="20"/>
                <w:szCs w:val="20"/>
              </w:rPr>
            </w:pPr>
          </w:p>
          <w:p w14:paraId="656F23FA" w14:textId="2693E370" w:rsidR="000E0A60" w:rsidRPr="00993F76" w:rsidRDefault="000E0A60" w:rsidP="000E0A60">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1288F5CA" w14:textId="77777777" w:rsidR="000E0A60" w:rsidRDefault="000E0A60" w:rsidP="000E0A60">
            <w:pPr>
              <w:spacing w:before="20" w:after="20"/>
              <w:rPr>
                <w:b/>
                <w:color w:val="1F497D"/>
                <w:sz w:val="20"/>
                <w:szCs w:val="20"/>
              </w:rPr>
            </w:pPr>
          </w:p>
          <w:p w14:paraId="73C4113F" w14:textId="2B49FF68" w:rsidR="000E0A60" w:rsidRPr="00993F76" w:rsidRDefault="000E0A60" w:rsidP="000E0A60">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50D7F506" w14:textId="77777777" w:rsidR="000E0A60" w:rsidRDefault="000E0A60" w:rsidP="000E0A60">
            <w:pPr>
              <w:spacing w:before="20" w:after="20"/>
              <w:rPr>
                <w:b/>
                <w:color w:val="1F497D"/>
                <w:sz w:val="20"/>
                <w:szCs w:val="20"/>
              </w:rPr>
            </w:pPr>
          </w:p>
          <w:p w14:paraId="43D69F83" w14:textId="07DFC285" w:rsidR="000E0A60" w:rsidRPr="00993F76" w:rsidRDefault="000E0A60" w:rsidP="000E0A60">
            <w:pPr>
              <w:spacing w:before="20" w:after="20"/>
              <w:rPr>
                <w:b/>
                <w:color w:val="1F497D"/>
                <w:sz w:val="20"/>
                <w:szCs w:val="20"/>
                <w:lang w:val="tr-TR"/>
              </w:rPr>
            </w:pPr>
            <w:r>
              <w:rPr>
                <w:b/>
                <w:color w:val="1F497D"/>
                <w:sz w:val="20"/>
                <w:szCs w:val="20"/>
              </w:rPr>
              <w:t>2</w:t>
            </w:r>
          </w:p>
        </w:tc>
      </w:tr>
      <w:tr w:rsidR="000E0A60"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0E0A60" w:rsidRPr="00993F76" w:rsidRDefault="000E0A60" w:rsidP="000E0A60">
            <w:pPr>
              <w:spacing w:before="20" w:after="20"/>
              <w:rPr>
                <w:b/>
                <w:color w:val="1F497D"/>
                <w:sz w:val="20"/>
                <w:szCs w:val="20"/>
                <w:lang w:val="tr-TR"/>
              </w:rPr>
            </w:pPr>
          </w:p>
        </w:tc>
        <w:tc>
          <w:tcPr>
            <w:tcW w:w="937" w:type="dxa"/>
            <w:shd w:val="clear" w:color="auto" w:fill="auto"/>
          </w:tcPr>
          <w:p w14:paraId="510C11AF" w14:textId="22409CD8" w:rsidR="000E0A60" w:rsidRPr="00993F76" w:rsidRDefault="000E0A60" w:rsidP="000E0A60">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0E0A60" w:rsidRPr="00993F76" w:rsidRDefault="000E0A60" w:rsidP="000E0A60">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0E0A60" w:rsidRPr="00993F76" w:rsidRDefault="000E0A60" w:rsidP="000E0A6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0E0A60" w:rsidRPr="00993F76" w:rsidRDefault="000E0A60" w:rsidP="000E0A6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0E0A60" w:rsidRPr="00993F76" w:rsidRDefault="000E0A60" w:rsidP="000E0A6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0E0A60" w:rsidRPr="00993F76" w:rsidRDefault="000E0A60" w:rsidP="000E0A6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0E0A60" w:rsidRPr="00993F76" w:rsidRDefault="000E0A60" w:rsidP="000E0A6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0E0A60" w:rsidRPr="00993F76" w:rsidRDefault="000E0A60" w:rsidP="000E0A60">
            <w:pPr>
              <w:spacing w:before="20" w:after="20"/>
              <w:rPr>
                <w:b/>
                <w:color w:val="1F497D"/>
                <w:sz w:val="20"/>
                <w:szCs w:val="20"/>
                <w:lang w:val="tr-TR"/>
              </w:rPr>
            </w:pPr>
          </w:p>
        </w:tc>
      </w:tr>
      <w:tr w:rsidR="000E0A60"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0E0A60" w:rsidRPr="00993F76" w:rsidRDefault="000E0A60" w:rsidP="000E0A60">
            <w:pPr>
              <w:spacing w:before="20" w:after="20"/>
              <w:jc w:val="center"/>
              <w:rPr>
                <w:b/>
                <w:sz w:val="20"/>
                <w:szCs w:val="20"/>
                <w:lang w:val="tr-TR"/>
              </w:rPr>
            </w:pPr>
            <w:r w:rsidRPr="00993F76">
              <w:rPr>
                <w:b/>
                <w:color w:val="1F497D"/>
                <w:sz w:val="20"/>
                <w:szCs w:val="20"/>
                <w:lang w:val="tr-TR"/>
              </w:rPr>
              <w:t>III. BÖLÜM (Bölüm Kurulunda Görüşülür)</w:t>
            </w:r>
          </w:p>
        </w:tc>
      </w:tr>
      <w:tr w:rsidR="000E0A60"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0E0A60" w:rsidRPr="00993F76" w:rsidRDefault="000E0A60" w:rsidP="000E0A60">
            <w:pPr>
              <w:spacing w:before="20" w:after="20"/>
              <w:rPr>
                <w:b/>
                <w:color w:val="1F497D"/>
                <w:sz w:val="20"/>
                <w:szCs w:val="20"/>
                <w:lang w:val="tr-TR"/>
              </w:rPr>
            </w:pPr>
            <w:r w:rsidRPr="00993F76">
              <w:rPr>
                <w:b/>
                <w:color w:val="1F497D"/>
                <w:sz w:val="20"/>
                <w:szCs w:val="20"/>
                <w:lang w:val="tr-TR"/>
              </w:rPr>
              <w:t xml:space="preserve">Öğretilen Konular, </w:t>
            </w:r>
            <w:r w:rsidRPr="00993F76">
              <w:rPr>
                <w:b/>
                <w:color w:val="1F497D"/>
                <w:sz w:val="20"/>
                <w:szCs w:val="20"/>
                <w:lang w:val="tr-TR"/>
              </w:rPr>
              <w:lastRenderedPageBreak/>
              <w:t>Konuların Öğrenim Çıktılarına Katkıları ve Öğrenim Değerlendirme Metotları</w:t>
            </w:r>
          </w:p>
        </w:tc>
        <w:tc>
          <w:tcPr>
            <w:tcW w:w="1126" w:type="dxa"/>
            <w:gridSpan w:val="2"/>
            <w:shd w:val="clear" w:color="auto" w:fill="auto"/>
          </w:tcPr>
          <w:p w14:paraId="76645240" w14:textId="3AF3A6BF" w:rsidR="000E0A60" w:rsidRPr="00993F76" w:rsidRDefault="000E0A60" w:rsidP="000E0A60">
            <w:pPr>
              <w:spacing w:before="20" w:after="20"/>
              <w:rPr>
                <w:b/>
                <w:color w:val="1F497D"/>
                <w:sz w:val="20"/>
                <w:szCs w:val="20"/>
                <w:lang w:val="tr-TR"/>
              </w:rPr>
            </w:pPr>
            <w:r w:rsidRPr="00993F76">
              <w:rPr>
                <w:b/>
                <w:color w:val="1F497D"/>
                <w:sz w:val="20"/>
                <w:szCs w:val="20"/>
                <w:lang w:val="tr-TR"/>
              </w:rPr>
              <w:lastRenderedPageBreak/>
              <w:t>Konu#</w:t>
            </w:r>
          </w:p>
        </w:tc>
        <w:tc>
          <w:tcPr>
            <w:tcW w:w="768" w:type="dxa"/>
            <w:gridSpan w:val="4"/>
            <w:shd w:val="clear" w:color="auto" w:fill="auto"/>
          </w:tcPr>
          <w:p w14:paraId="01B46594" w14:textId="2345ECC8" w:rsidR="000E0A60" w:rsidRPr="00993F76" w:rsidRDefault="000E0A60" w:rsidP="000E0A60">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0E0A60" w:rsidRPr="00993F76" w:rsidRDefault="000E0A60" w:rsidP="000E0A60">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0E0A60" w:rsidRPr="00993F76" w:rsidRDefault="000E0A60" w:rsidP="000E0A60">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0E0A60" w:rsidRPr="00993F76" w:rsidRDefault="000E0A60" w:rsidP="000E0A60">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0E0A60" w:rsidRPr="00993F76" w:rsidRDefault="000E0A60" w:rsidP="000E0A60">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0E0A60" w:rsidRPr="00993F76" w:rsidRDefault="000E0A60" w:rsidP="000E0A60">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0E0A60" w:rsidRPr="00993F76" w:rsidRDefault="000E0A60" w:rsidP="000E0A60">
            <w:pPr>
              <w:spacing w:before="20" w:after="20"/>
              <w:rPr>
                <w:b/>
                <w:color w:val="1F497D"/>
                <w:sz w:val="20"/>
                <w:szCs w:val="20"/>
                <w:lang w:val="tr-TR"/>
              </w:rPr>
            </w:pPr>
            <w:r w:rsidRPr="00993F76">
              <w:rPr>
                <w:b/>
                <w:color w:val="1F497D"/>
                <w:sz w:val="20"/>
                <w:szCs w:val="20"/>
                <w:lang w:val="tr-TR"/>
              </w:rPr>
              <w:t>ÖÇ</w:t>
            </w:r>
            <w:r w:rsidRPr="00993F76">
              <w:rPr>
                <w:b/>
                <w:color w:val="1F497D"/>
                <w:sz w:val="20"/>
                <w:szCs w:val="20"/>
                <w:lang w:val="tr-TR"/>
              </w:rPr>
              <w:lastRenderedPageBreak/>
              <w:t>5</w:t>
            </w:r>
          </w:p>
        </w:tc>
        <w:tc>
          <w:tcPr>
            <w:tcW w:w="628" w:type="dxa"/>
            <w:gridSpan w:val="2"/>
            <w:shd w:val="clear" w:color="auto" w:fill="auto"/>
          </w:tcPr>
          <w:p w14:paraId="1FA2579C" w14:textId="5841F91F" w:rsidR="000E0A60" w:rsidRPr="00993F76" w:rsidRDefault="000E0A60" w:rsidP="000E0A60">
            <w:pPr>
              <w:spacing w:before="20" w:after="20"/>
              <w:rPr>
                <w:b/>
                <w:color w:val="1F497D"/>
                <w:sz w:val="20"/>
                <w:szCs w:val="20"/>
                <w:lang w:val="tr-TR"/>
              </w:rPr>
            </w:pPr>
            <w:r w:rsidRPr="00993F76">
              <w:rPr>
                <w:b/>
                <w:color w:val="1F497D"/>
                <w:sz w:val="20"/>
                <w:szCs w:val="20"/>
                <w:lang w:val="tr-TR"/>
              </w:rPr>
              <w:lastRenderedPageBreak/>
              <w:t>ÖÇ6</w:t>
            </w:r>
          </w:p>
        </w:tc>
      </w:tr>
      <w:tr w:rsidR="000E0A60"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58BB11B7" w14:textId="7B069019" w:rsidR="000E0A60" w:rsidRPr="00993F76" w:rsidRDefault="000E0A60" w:rsidP="000E0A60">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0E0A60" w:rsidRPr="00993F76" w:rsidRDefault="000E0A60" w:rsidP="000E0A60">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1581C57A" w:rsidR="000E0A60" w:rsidRPr="00993F76" w:rsidRDefault="000E0A60" w:rsidP="000E0A60">
            <w:pPr>
              <w:spacing w:line="225" w:lineRule="atLeast"/>
              <w:jc w:val="both"/>
              <w:rPr>
                <w:sz w:val="20"/>
                <w:szCs w:val="20"/>
                <w:lang w:val="tr-TR"/>
              </w:rPr>
            </w:pPr>
            <w:r>
              <w:rPr>
                <w:sz w:val="20"/>
                <w:szCs w:val="20"/>
                <w:lang w:val="tr-TR"/>
              </w:rPr>
              <w:t>Yönetim bilimi</w:t>
            </w:r>
          </w:p>
        </w:tc>
        <w:tc>
          <w:tcPr>
            <w:tcW w:w="660" w:type="dxa"/>
            <w:gridSpan w:val="3"/>
            <w:shd w:val="clear" w:color="auto" w:fill="auto"/>
            <w:vAlign w:val="center"/>
          </w:tcPr>
          <w:p w14:paraId="2654E11A" w14:textId="3300EF16" w:rsidR="000E0A60" w:rsidRPr="00993F76" w:rsidRDefault="000E0A60" w:rsidP="000E0A60">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660A7789" w:rsidR="000E0A60" w:rsidRPr="00993F76" w:rsidRDefault="000E0A60" w:rsidP="000E0A60">
            <w:pPr>
              <w:spacing w:before="20" w:after="20"/>
              <w:jc w:val="center"/>
              <w:rPr>
                <w:sz w:val="18"/>
                <w:szCs w:val="18"/>
                <w:lang w:val="tr-TR"/>
              </w:rPr>
            </w:pPr>
          </w:p>
        </w:tc>
        <w:tc>
          <w:tcPr>
            <w:tcW w:w="657" w:type="dxa"/>
            <w:gridSpan w:val="2"/>
            <w:shd w:val="clear" w:color="auto" w:fill="auto"/>
            <w:vAlign w:val="center"/>
          </w:tcPr>
          <w:p w14:paraId="0B15930E" w14:textId="4DC2EDC9" w:rsidR="000E0A60" w:rsidRPr="00993F76" w:rsidRDefault="000E0A60" w:rsidP="000E0A60">
            <w:pPr>
              <w:spacing w:before="20" w:after="20"/>
              <w:jc w:val="center"/>
              <w:rPr>
                <w:sz w:val="18"/>
                <w:szCs w:val="18"/>
                <w:lang w:val="tr-TR"/>
              </w:rPr>
            </w:pPr>
          </w:p>
        </w:tc>
        <w:tc>
          <w:tcPr>
            <w:tcW w:w="662" w:type="dxa"/>
            <w:gridSpan w:val="3"/>
            <w:shd w:val="clear" w:color="auto" w:fill="auto"/>
            <w:vAlign w:val="center"/>
          </w:tcPr>
          <w:p w14:paraId="55B7245A" w14:textId="72A1E1EA" w:rsidR="000E0A60" w:rsidRPr="00993F76" w:rsidRDefault="000E0A60" w:rsidP="000E0A60">
            <w:pPr>
              <w:spacing w:before="20" w:after="20"/>
              <w:jc w:val="center"/>
              <w:rPr>
                <w:sz w:val="18"/>
                <w:szCs w:val="18"/>
                <w:lang w:val="tr-TR"/>
              </w:rPr>
            </w:pPr>
          </w:p>
        </w:tc>
        <w:tc>
          <w:tcPr>
            <w:tcW w:w="611" w:type="dxa"/>
            <w:gridSpan w:val="2"/>
            <w:shd w:val="clear" w:color="auto" w:fill="auto"/>
            <w:vAlign w:val="center"/>
          </w:tcPr>
          <w:p w14:paraId="6DFA673C" w14:textId="0C0E446D" w:rsidR="000E0A60" w:rsidRPr="00993F76" w:rsidRDefault="000E0A60" w:rsidP="000E0A60">
            <w:pPr>
              <w:spacing w:before="20" w:after="20"/>
              <w:jc w:val="center"/>
              <w:rPr>
                <w:sz w:val="18"/>
                <w:szCs w:val="18"/>
                <w:lang w:val="tr-TR"/>
              </w:rPr>
            </w:pPr>
          </w:p>
        </w:tc>
        <w:tc>
          <w:tcPr>
            <w:tcW w:w="628" w:type="dxa"/>
            <w:gridSpan w:val="2"/>
            <w:shd w:val="clear" w:color="auto" w:fill="auto"/>
            <w:vAlign w:val="center"/>
          </w:tcPr>
          <w:p w14:paraId="3A576122" w14:textId="77777777" w:rsidR="000E0A60" w:rsidRPr="00993F76" w:rsidRDefault="000E0A60" w:rsidP="000E0A60">
            <w:pPr>
              <w:spacing w:before="20" w:after="20"/>
              <w:jc w:val="center"/>
              <w:rPr>
                <w:sz w:val="18"/>
                <w:szCs w:val="18"/>
                <w:lang w:val="tr-TR"/>
              </w:rPr>
            </w:pPr>
          </w:p>
        </w:tc>
      </w:tr>
      <w:tr w:rsidR="000E0A60"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512A3717" w14:textId="4DDB8B3C" w:rsidR="000E0A60" w:rsidRPr="00993F76" w:rsidRDefault="000E0A60" w:rsidP="000E0A60">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0E0A60" w:rsidRPr="00993F76" w:rsidRDefault="000E0A60" w:rsidP="000E0A60">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06BA655D" w:rsidR="000E0A60" w:rsidRPr="00993F76" w:rsidRDefault="001E4DFD" w:rsidP="001E4DFD">
            <w:pPr>
              <w:spacing w:before="100" w:after="100"/>
              <w:jc w:val="both"/>
              <w:rPr>
                <w:sz w:val="20"/>
                <w:szCs w:val="20"/>
                <w:lang w:val="tr-TR"/>
              </w:rPr>
            </w:pPr>
            <w:r>
              <w:rPr>
                <w:sz w:val="20"/>
                <w:szCs w:val="20"/>
                <w:lang w:val="tr-TR"/>
              </w:rPr>
              <w:t>Lineer programlama: Model formülasyonu ve grafik çözümleme</w:t>
            </w:r>
          </w:p>
        </w:tc>
        <w:tc>
          <w:tcPr>
            <w:tcW w:w="660" w:type="dxa"/>
            <w:gridSpan w:val="3"/>
            <w:shd w:val="clear" w:color="auto" w:fill="auto"/>
            <w:vAlign w:val="center"/>
          </w:tcPr>
          <w:p w14:paraId="05F5FED8" w14:textId="45E0E1FA" w:rsidR="000E0A60" w:rsidRPr="00993F76" w:rsidRDefault="000E0A60" w:rsidP="000E0A60">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5F4A1C7E" w:rsidR="000E0A60" w:rsidRPr="00993F76" w:rsidRDefault="000E0A60" w:rsidP="000E0A60">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18BD8AF3" w:rsidR="000E0A60" w:rsidRPr="00993F76" w:rsidRDefault="000E0A60" w:rsidP="000E0A60">
            <w:pPr>
              <w:spacing w:before="20" w:after="20"/>
              <w:jc w:val="center"/>
              <w:rPr>
                <w:sz w:val="18"/>
                <w:szCs w:val="18"/>
                <w:lang w:val="tr-TR"/>
              </w:rPr>
            </w:pPr>
          </w:p>
        </w:tc>
        <w:tc>
          <w:tcPr>
            <w:tcW w:w="662" w:type="dxa"/>
            <w:gridSpan w:val="3"/>
            <w:shd w:val="clear" w:color="auto" w:fill="auto"/>
            <w:vAlign w:val="center"/>
          </w:tcPr>
          <w:p w14:paraId="4FB7875A" w14:textId="02531344" w:rsidR="000E0A60" w:rsidRPr="00993F76" w:rsidRDefault="000E0A60" w:rsidP="000E0A60">
            <w:pPr>
              <w:spacing w:before="20" w:after="20"/>
              <w:jc w:val="center"/>
              <w:rPr>
                <w:sz w:val="18"/>
                <w:szCs w:val="18"/>
                <w:lang w:val="tr-TR"/>
              </w:rPr>
            </w:pPr>
          </w:p>
        </w:tc>
        <w:tc>
          <w:tcPr>
            <w:tcW w:w="611" w:type="dxa"/>
            <w:gridSpan w:val="2"/>
            <w:shd w:val="clear" w:color="auto" w:fill="auto"/>
            <w:vAlign w:val="center"/>
          </w:tcPr>
          <w:p w14:paraId="4ED07338" w14:textId="438C0D9B" w:rsidR="000E0A60" w:rsidRPr="00993F76" w:rsidRDefault="000E0A60" w:rsidP="000E0A60">
            <w:pPr>
              <w:spacing w:before="20" w:after="20"/>
              <w:jc w:val="center"/>
              <w:rPr>
                <w:sz w:val="18"/>
                <w:szCs w:val="18"/>
                <w:lang w:val="tr-TR"/>
              </w:rPr>
            </w:pPr>
          </w:p>
        </w:tc>
        <w:tc>
          <w:tcPr>
            <w:tcW w:w="628" w:type="dxa"/>
            <w:gridSpan w:val="2"/>
            <w:shd w:val="clear" w:color="auto" w:fill="auto"/>
            <w:vAlign w:val="center"/>
          </w:tcPr>
          <w:p w14:paraId="2DE0F7EC" w14:textId="77777777" w:rsidR="000E0A60" w:rsidRPr="00993F76" w:rsidRDefault="000E0A60" w:rsidP="000E0A60">
            <w:pPr>
              <w:spacing w:before="20" w:after="20"/>
              <w:jc w:val="center"/>
              <w:rPr>
                <w:sz w:val="18"/>
                <w:szCs w:val="18"/>
                <w:lang w:val="tr-TR"/>
              </w:rPr>
            </w:pPr>
          </w:p>
        </w:tc>
      </w:tr>
      <w:tr w:rsidR="000E0A60"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399899A1" w14:textId="1A5CAFA4" w:rsidR="000E0A60" w:rsidRPr="00993F76" w:rsidRDefault="000E0A60" w:rsidP="000E0A60">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0E0A60" w:rsidRPr="00993F76" w:rsidRDefault="000E0A60" w:rsidP="000E0A60">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32D5CAD9" w:rsidR="000E0A60" w:rsidRPr="00993F76" w:rsidRDefault="001E4DFD" w:rsidP="000E0A60">
            <w:pPr>
              <w:spacing w:line="225" w:lineRule="atLeast"/>
              <w:jc w:val="both"/>
              <w:rPr>
                <w:sz w:val="20"/>
                <w:szCs w:val="20"/>
                <w:lang w:val="tr-TR"/>
              </w:rPr>
            </w:pPr>
            <w:r>
              <w:rPr>
                <w:sz w:val="20"/>
                <w:szCs w:val="20"/>
                <w:lang w:val="tr-TR"/>
              </w:rPr>
              <w:t xml:space="preserve">Lineer programlama: </w:t>
            </w:r>
            <w:r>
              <w:rPr>
                <w:sz w:val="20"/>
                <w:szCs w:val="20"/>
                <w:lang w:val="tr-TR"/>
              </w:rPr>
              <w:t>Model formülasyonu ve grafik</w:t>
            </w:r>
            <w:r>
              <w:rPr>
                <w:sz w:val="20"/>
                <w:szCs w:val="20"/>
                <w:lang w:val="tr-TR"/>
              </w:rPr>
              <w:t>sel çözüm</w:t>
            </w:r>
          </w:p>
        </w:tc>
        <w:tc>
          <w:tcPr>
            <w:tcW w:w="660" w:type="dxa"/>
            <w:gridSpan w:val="3"/>
            <w:shd w:val="clear" w:color="auto" w:fill="auto"/>
            <w:vAlign w:val="center"/>
          </w:tcPr>
          <w:p w14:paraId="0714DE80" w14:textId="39340476" w:rsidR="000E0A60" w:rsidRPr="00993F76" w:rsidRDefault="000E0A60" w:rsidP="000E0A60">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1B9BF1EB" w:rsidR="000E0A60" w:rsidRPr="00993F76" w:rsidRDefault="000E0A60" w:rsidP="000E0A60">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489C900C" w:rsidR="000E0A60" w:rsidRPr="00993F76" w:rsidRDefault="000E0A60" w:rsidP="000E0A60">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816CB1B" w:rsidR="000E0A60" w:rsidRPr="00993F76" w:rsidRDefault="000E0A60" w:rsidP="000E0A60">
            <w:pPr>
              <w:spacing w:before="20" w:after="20"/>
              <w:jc w:val="center"/>
              <w:rPr>
                <w:sz w:val="18"/>
                <w:szCs w:val="18"/>
                <w:lang w:val="tr-TR"/>
              </w:rPr>
            </w:pPr>
          </w:p>
        </w:tc>
        <w:tc>
          <w:tcPr>
            <w:tcW w:w="611" w:type="dxa"/>
            <w:gridSpan w:val="2"/>
            <w:shd w:val="clear" w:color="auto" w:fill="auto"/>
            <w:vAlign w:val="center"/>
          </w:tcPr>
          <w:p w14:paraId="58417E07" w14:textId="77777777" w:rsidR="000E0A60" w:rsidRPr="00993F76" w:rsidRDefault="000E0A60" w:rsidP="000E0A60">
            <w:pPr>
              <w:spacing w:before="20" w:after="20"/>
              <w:jc w:val="center"/>
              <w:rPr>
                <w:sz w:val="18"/>
                <w:szCs w:val="18"/>
                <w:lang w:val="tr-TR"/>
              </w:rPr>
            </w:pPr>
          </w:p>
        </w:tc>
        <w:tc>
          <w:tcPr>
            <w:tcW w:w="628" w:type="dxa"/>
            <w:gridSpan w:val="2"/>
            <w:shd w:val="clear" w:color="auto" w:fill="auto"/>
            <w:vAlign w:val="center"/>
          </w:tcPr>
          <w:p w14:paraId="638CA6FC" w14:textId="77777777" w:rsidR="000E0A60" w:rsidRPr="00993F76" w:rsidRDefault="000E0A60" w:rsidP="000E0A60">
            <w:pPr>
              <w:spacing w:before="20" w:after="20"/>
              <w:jc w:val="center"/>
              <w:rPr>
                <w:sz w:val="18"/>
                <w:szCs w:val="18"/>
                <w:lang w:val="tr-TR"/>
              </w:rPr>
            </w:pPr>
          </w:p>
        </w:tc>
      </w:tr>
      <w:tr w:rsidR="000E0A60"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6DE89AEA" w14:textId="345DB741" w:rsidR="000E0A60" w:rsidRPr="00993F76" w:rsidRDefault="000E0A60" w:rsidP="000E0A60">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0E0A60" w:rsidRPr="00993F76" w:rsidRDefault="000E0A60" w:rsidP="000E0A60">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2896E612" w:rsidR="000E0A60" w:rsidRPr="00993F76" w:rsidRDefault="001E4DFD" w:rsidP="000E0A60">
            <w:pPr>
              <w:spacing w:line="225" w:lineRule="atLeast"/>
              <w:jc w:val="both"/>
              <w:rPr>
                <w:sz w:val="20"/>
                <w:szCs w:val="20"/>
                <w:lang w:val="tr-TR"/>
              </w:rPr>
            </w:pPr>
            <w:r>
              <w:rPr>
                <w:sz w:val="20"/>
                <w:szCs w:val="20"/>
                <w:lang w:val="tr-TR"/>
              </w:rPr>
              <w:t>Lineer programlama: Bilgisayar çözümü ve duyarlılık analizi</w:t>
            </w:r>
          </w:p>
        </w:tc>
        <w:tc>
          <w:tcPr>
            <w:tcW w:w="660" w:type="dxa"/>
            <w:gridSpan w:val="3"/>
            <w:tcBorders>
              <w:bottom w:val="single" w:sz="4" w:space="0" w:color="auto"/>
              <w:right w:val="single" w:sz="4" w:space="0" w:color="auto"/>
            </w:tcBorders>
            <w:shd w:val="clear" w:color="auto" w:fill="auto"/>
            <w:vAlign w:val="center"/>
          </w:tcPr>
          <w:p w14:paraId="4DBCC4D3" w14:textId="394F07BB" w:rsidR="000E0A60" w:rsidRPr="00993F76" w:rsidRDefault="000E0A60" w:rsidP="000E0A60">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27E875F0"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1C014C56"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0E0A60" w:rsidRPr="00993F76" w:rsidRDefault="000E0A60" w:rsidP="000E0A60">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0E0A60" w:rsidRPr="00993F76" w:rsidRDefault="000E0A60" w:rsidP="000E0A60">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0E0A60" w:rsidRPr="00993F76" w:rsidRDefault="000E0A60" w:rsidP="000E0A60">
            <w:pPr>
              <w:spacing w:before="20" w:after="20"/>
              <w:jc w:val="center"/>
              <w:rPr>
                <w:sz w:val="18"/>
                <w:szCs w:val="18"/>
                <w:lang w:val="tr-TR"/>
              </w:rPr>
            </w:pPr>
          </w:p>
        </w:tc>
      </w:tr>
      <w:tr w:rsidR="000E0A60"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6035C413" w14:textId="227B48AE" w:rsidR="000E0A60" w:rsidRPr="00993F76" w:rsidRDefault="000E0A60" w:rsidP="000E0A60">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0E0A60" w:rsidRPr="00993F76" w:rsidRDefault="000E0A60" w:rsidP="000E0A60">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13FCDC75" w:rsidR="000E0A60" w:rsidRPr="00993F76" w:rsidRDefault="001E4DFD" w:rsidP="000E0A60">
            <w:pPr>
              <w:spacing w:line="225" w:lineRule="atLeast"/>
              <w:jc w:val="both"/>
              <w:rPr>
                <w:sz w:val="20"/>
                <w:szCs w:val="20"/>
                <w:lang w:val="tr-TR"/>
              </w:rPr>
            </w:pPr>
            <w:r>
              <w:rPr>
                <w:sz w:val="20"/>
                <w:szCs w:val="20"/>
                <w:lang w:val="tr-TR"/>
              </w:rPr>
              <w:t xml:space="preserve">Lineer programlama: </w:t>
            </w:r>
            <w:r>
              <w:rPr>
                <w:sz w:val="20"/>
                <w:szCs w:val="20"/>
                <w:lang w:val="tr-TR"/>
              </w:rPr>
              <w:t>Bilgisayar çözümü ve duyarlılık analiz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9C5A2B9" w:rsidR="000E0A60" w:rsidRPr="00993F76" w:rsidRDefault="000E0A60" w:rsidP="000E0A6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8DA320A"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5BEAFAD"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5F667E66" w:rsidR="000E0A60" w:rsidRPr="00993F76" w:rsidRDefault="000E0A60" w:rsidP="000E0A60">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0E0A60" w:rsidRPr="00993F76" w:rsidRDefault="000E0A60" w:rsidP="000E0A60">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0E0A60" w:rsidRPr="00993F76" w:rsidRDefault="000E0A60" w:rsidP="000E0A60">
            <w:pPr>
              <w:spacing w:before="20" w:after="20"/>
              <w:jc w:val="center"/>
              <w:rPr>
                <w:sz w:val="18"/>
                <w:szCs w:val="18"/>
                <w:lang w:val="tr-TR"/>
              </w:rPr>
            </w:pPr>
          </w:p>
        </w:tc>
      </w:tr>
      <w:tr w:rsidR="000E0A60"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6ADCE050" w14:textId="08A5E6D6" w:rsidR="000E0A60" w:rsidRPr="00993F76" w:rsidRDefault="000E0A60" w:rsidP="000E0A60">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0E0A60" w:rsidRPr="00993F76" w:rsidRDefault="000E0A60" w:rsidP="000E0A60">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750743D0" w:rsidR="000E0A60" w:rsidRPr="00993F76" w:rsidRDefault="001E4DFD" w:rsidP="000E0A60">
            <w:pPr>
              <w:spacing w:line="225" w:lineRule="atLeast"/>
              <w:jc w:val="both"/>
              <w:rPr>
                <w:sz w:val="20"/>
                <w:szCs w:val="20"/>
                <w:lang w:val="tr-TR"/>
              </w:rPr>
            </w:pPr>
            <w:r>
              <w:rPr>
                <w:sz w:val="20"/>
                <w:szCs w:val="20"/>
                <w:lang w:val="tr-TR"/>
              </w:rPr>
              <w:t>Lineer programlama: Modelleme örnek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EA1FB4D" w:rsidR="000E0A60" w:rsidRPr="00993F76" w:rsidRDefault="000E0A60" w:rsidP="000E0A6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7A0C073D"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3A7E967D"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255FFF78" w:rsidR="000E0A60" w:rsidRPr="00993F76" w:rsidRDefault="000E0A60" w:rsidP="000E0A60">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6ED87210" w:rsidR="000E0A60" w:rsidRPr="00993F76" w:rsidRDefault="000E0A60" w:rsidP="000E0A60">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0E0A60" w:rsidRPr="00993F76" w:rsidRDefault="000E0A60" w:rsidP="000E0A60">
            <w:pPr>
              <w:spacing w:before="20" w:after="20"/>
              <w:jc w:val="center"/>
              <w:rPr>
                <w:sz w:val="18"/>
                <w:szCs w:val="18"/>
                <w:lang w:val="tr-TR"/>
              </w:rPr>
            </w:pPr>
          </w:p>
        </w:tc>
      </w:tr>
      <w:tr w:rsidR="000E0A60"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27E4BB6F" w14:textId="5F956067" w:rsidR="000E0A60" w:rsidRPr="00993F76" w:rsidRDefault="000E0A60" w:rsidP="000E0A60">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0E0A60" w:rsidRPr="00993F76" w:rsidRDefault="000E0A60" w:rsidP="000E0A60">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2F4C2834" w:rsidR="000E0A60" w:rsidRPr="00993F76" w:rsidRDefault="001E4DFD" w:rsidP="000E0A60">
            <w:pPr>
              <w:spacing w:line="225" w:lineRule="atLeast"/>
              <w:jc w:val="both"/>
              <w:rPr>
                <w:sz w:val="20"/>
                <w:szCs w:val="20"/>
                <w:lang w:val="tr-TR"/>
              </w:rPr>
            </w:pPr>
            <w:r>
              <w:rPr>
                <w:sz w:val="20"/>
                <w:szCs w:val="20"/>
                <w:lang w:val="tr-TR"/>
              </w:rPr>
              <w:t>Lineer programlama: Modelleme örnek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0E0A60" w:rsidRPr="00993F76" w:rsidRDefault="000E0A60" w:rsidP="000E0A6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009CB6FE"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1724E666"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DA78C67" w:rsidR="000E0A60" w:rsidRPr="00993F76" w:rsidRDefault="000E0A60" w:rsidP="000E0A60">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1FC23D59" w:rsidR="000E0A60" w:rsidRPr="00993F76" w:rsidRDefault="000E0A60" w:rsidP="000E0A60">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0E0A60" w:rsidRPr="00993F76" w:rsidRDefault="000E0A60" w:rsidP="000E0A60">
            <w:pPr>
              <w:spacing w:before="20" w:after="20"/>
              <w:jc w:val="center"/>
              <w:rPr>
                <w:sz w:val="18"/>
                <w:szCs w:val="18"/>
                <w:lang w:val="tr-TR"/>
              </w:rPr>
            </w:pPr>
          </w:p>
        </w:tc>
      </w:tr>
      <w:tr w:rsidR="000E0A60"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30F38CF7" w14:textId="1FB4089A" w:rsidR="000E0A60" w:rsidRPr="00993F76" w:rsidRDefault="000E0A60" w:rsidP="000E0A60">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0E0A60" w:rsidRPr="00993F76" w:rsidRDefault="000E0A60" w:rsidP="000E0A60">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17AF2C95" w:rsidR="000E0A60" w:rsidRPr="00993F76" w:rsidRDefault="001E4DFD" w:rsidP="000E0A60">
            <w:pPr>
              <w:spacing w:line="225" w:lineRule="atLeast"/>
              <w:jc w:val="both"/>
              <w:rPr>
                <w:sz w:val="20"/>
                <w:szCs w:val="20"/>
                <w:lang w:val="tr-TR"/>
              </w:rPr>
            </w:pPr>
            <w:r>
              <w:rPr>
                <w:sz w:val="20"/>
                <w:szCs w:val="20"/>
                <w:lang w:val="tr-TR"/>
              </w:rPr>
              <w:t>Tam sayı program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0E0A60" w:rsidRPr="00993F76" w:rsidRDefault="000E0A60" w:rsidP="000E0A6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9B84D2E"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2E75D35A"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939DE10" w:rsidR="000E0A60" w:rsidRPr="00993F76" w:rsidRDefault="000E0A60" w:rsidP="000E0A60">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3C08F8C2" w:rsidR="000E0A60" w:rsidRPr="00993F76" w:rsidRDefault="000E0A60" w:rsidP="000E0A60">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0E0A60" w:rsidRPr="00993F76" w:rsidRDefault="000E0A60" w:rsidP="000E0A60">
            <w:pPr>
              <w:spacing w:before="20" w:after="20"/>
              <w:jc w:val="center"/>
              <w:rPr>
                <w:sz w:val="18"/>
                <w:szCs w:val="18"/>
                <w:lang w:val="tr-TR"/>
              </w:rPr>
            </w:pPr>
          </w:p>
        </w:tc>
      </w:tr>
      <w:tr w:rsidR="000E0A60"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0359B34F" w14:textId="0F4CE3DD" w:rsidR="000E0A60" w:rsidRPr="00993F76" w:rsidRDefault="000E0A60" w:rsidP="000E0A60">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0E0A60" w:rsidRPr="00993F76" w:rsidRDefault="000E0A60" w:rsidP="000E0A60">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431392D9" w:rsidR="000E0A60" w:rsidRPr="00993F76" w:rsidRDefault="001E4DFD" w:rsidP="000E0A60">
            <w:pPr>
              <w:spacing w:line="225" w:lineRule="atLeast"/>
              <w:jc w:val="both"/>
              <w:rPr>
                <w:sz w:val="20"/>
                <w:szCs w:val="20"/>
                <w:lang w:val="tr-TR"/>
              </w:rPr>
            </w:pPr>
            <w:r>
              <w:rPr>
                <w:sz w:val="20"/>
                <w:szCs w:val="20"/>
                <w:lang w:val="tr-TR"/>
              </w:rPr>
              <w:t>Taşıma, aktarma ve atama problem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0E0A60" w:rsidRPr="00993F76" w:rsidRDefault="000E0A60" w:rsidP="000E0A6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3F3C0883"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7D1F61DA"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7F9E759" w:rsidR="000E0A60" w:rsidRPr="00993F76" w:rsidRDefault="000E0A60" w:rsidP="000E0A60">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092D249E" w:rsidR="000E0A60" w:rsidRPr="00993F76" w:rsidRDefault="000E0A60" w:rsidP="000E0A60">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0E0A60" w:rsidRPr="00993F76" w:rsidRDefault="000E0A60" w:rsidP="000E0A60">
            <w:pPr>
              <w:spacing w:before="20" w:after="20"/>
              <w:jc w:val="center"/>
              <w:rPr>
                <w:sz w:val="18"/>
                <w:szCs w:val="18"/>
                <w:lang w:val="tr-TR"/>
              </w:rPr>
            </w:pPr>
          </w:p>
        </w:tc>
      </w:tr>
      <w:tr w:rsidR="000E0A60"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0E0A60" w:rsidRPr="00993F76" w:rsidRDefault="000E0A60" w:rsidP="000E0A60">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0E0A60" w:rsidRPr="00993F76" w:rsidRDefault="000E0A60" w:rsidP="000E0A60">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0E0A60" w:rsidRPr="00993F76" w:rsidRDefault="000E0A60" w:rsidP="000E0A60">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77D0A9FA" w:rsidR="000E0A60" w:rsidRPr="00993F76" w:rsidRDefault="001E4DFD" w:rsidP="000E0A60">
            <w:pPr>
              <w:spacing w:line="225" w:lineRule="atLeast"/>
              <w:jc w:val="both"/>
              <w:rPr>
                <w:sz w:val="20"/>
                <w:szCs w:val="20"/>
                <w:lang w:val="tr-TR"/>
              </w:rPr>
            </w:pPr>
            <w:r>
              <w:rPr>
                <w:sz w:val="20"/>
                <w:szCs w:val="20"/>
                <w:lang w:val="tr-TR"/>
              </w:rPr>
              <w:t>Ağ akış modelleri</w:t>
            </w:r>
          </w:p>
        </w:tc>
        <w:tc>
          <w:tcPr>
            <w:tcW w:w="660" w:type="dxa"/>
            <w:gridSpan w:val="3"/>
            <w:tcBorders>
              <w:top w:val="single" w:sz="4" w:space="0" w:color="auto"/>
              <w:right w:val="single" w:sz="4" w:space="0" w:color="auto"/>
            </w:tcBorders>
            <w:shd w:val="clear" w:color="auto" w:fill="auto"/>
            <w:vAlign w:val="center"/>
          </w:tcPr>
          <w:p w14:paraId="189B72B8" w14:textId="61A28165" w:rsidR="000E0A60" w:rsidRPr="00993F76" w:rsidRDefault="000E0A60" w:rsidP="000E0A60">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23E2685D"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3FCA7CA5"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561C9D02" w:rsidR="000E0A60" w:rsidRPr="00993F76" w:rsidRDefault="000E0A60" w:rsidP="000E0A60">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22C0321E" w:rsidR="000E0A60" w:rsidRPr="00993F76" w:rsidRDefault="000E0A60" w:rsidP="000E0A60">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3319052E" w:rsidR="000E0A60" w:rsidRPr="00993F76" w:rsidRDefault="000E0A60" w:rsidP="000E0A60">
            <w:pPr>
              <w:spacing w:before="20" w:after="20"/>
              <w:jc w:val="center"/>
              <w:rPr>
                <w:sz w:val="18"/>
                <w:szCs w:val="18"/>
                <w:lang w:val="tr-TR"/>
              </w:rPr>
            </w:pPr>
          </w:p>
        </w:tc>
      </w:tr>
      <w:tr w:rsidR="000E0A60"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0E0A60" w:rsidRPr="00993F76" w:rsidRDefault="000E0A60" w:rsidP="000E0A60">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0E0A60" w:rsidRPr="00993F76" w:rsidRDefault="000E0A60" w:rsidP="000E0A60">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0E0A60" w:rsidRPr="00993F76" w:rsidRDefault="000E0A60" w:rsidP="000E0A60">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1BCB296" w:rsidR="000E0A60" w:rsidRPr="00993F76" w:rsidRDefault="001E4DFD" w:rsidP="000E0A60">
            <w:pPr>
              <w:spacing w:line="225" w:lineRule="atLeast"/>
              <w:jc w:val="both"/>
              <w:rPr>
                <w:spacing w:val="8"/>
                <w:sz w:val="20"/>
                <w:szCs w:val="20"/>
                <w:lang w:val="tr-TR"/>
              </w:rPr>
            </w:pPr>
            <w:r>
              <w:rPr>
                <w:spacing w:val="8"/>
                <w:sz w:val="20"/>
                <w:szCs w:val="20"/>
                <w:lang w:val="tr-TR"/>
              </w:rPr>
              <w:t>Proje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0E0A60" w:rsidRPr="00993F76" w:rsidRDefault="000E0A60" w:rsidP="000E0A60">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424F5AF3"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79610300"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19BD1854" w:rsidR="000E0A60" w:rsidRPr="00993F76" w:rsidRDefault="000E0A60" w:rsidP="000E0A60">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065B15C7" w:rsidR="000E0A60" w:rsidRPr="00993F76" w:rsidRDefault="000E0A60" w:rsidP="000E0A60">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0E0A60" w:rsidRPr="00993F76" w:rsidRDefault="000E0A60" w:rsidP="000E0A60">
            <w:pPr>
              <w:spacing w:before="20" w:after="20"/>
              <w:jc w:val="center"/>
              <w:rPr>
                <w:sz w:val="18"/>
                <w:szCs w:val="18"/>
                <w:lang w:val="tr-TR"/>
              </w:rPr>
            </w:pPr>
          </w:p>
        </w:tc>
      </w:tr>
      <w:tr w:rsidR="000E0A60"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0E0A60" w:rsidRPr="00993F76" w:rsidRDefault="000E0A60" w:rsidP="000E0A60">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0E0A60" w:rsidRPr="00993F76" w:rsidRDefault="000E0A60" w:rsidP="000E0A60">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0E0A60" w:rsidRPr="00993F76" w:rsidRDefault="000E0A60" w:rsidP="000E0A60">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6F1C2332" w:rsidR="000E0A60" w:rsidRPr="00993F76" w:rsidRDefault="001E4DFD" w:rsidP="000E0A60">
            <w:pPr>
              <w:spacing w:line="225" w:lineRule="atLeast"/>
              <w:jc w:val="both"/>
              <w:rPr>
                <w:spacing w:val="8"/>
                <w:sz w:val="20"/>
                <w:szCs w:val="20"/>
                <w:lang w:val="tr-TR"/>
              </w:rPr>
            </w:pPr>
            <w:r>
              <w:rPr>
                <w:spacing w:val="8"/>
                <w:sz w:val="20"/>
                <w:szCs w:val="20"/>
                <w:lang w:val="tr-TR"/>
              </w:rPr>
              <w:t>Çoklu-kriter karar verme</w:t>
            </w:r>
          </w:p>
        </w:tc>
        <w:tc>
          <w:tcPr>
            <w:tcW w:w="660" w:type="dxa"/>
            <w:gridSpan w:val="3"/>
            <w:tcBorders>
              <w:top w:val="single" w:sz="4" w:space="0" w:color="auto"/>
              <w:right w:val="single" w:sz="4" w:space="0" w:color="auto"/>
            </w:tcBorders>
            <w:shd w:val="clear" w:color="auto" w:fill="auto"/>
            <w:vAlign w:val="center"/>
          </w:tcPr>
          <w:p w14:paraId="42FE1E72" w14:textId="77777777" w:rsidR="000E0A60" w:rsidRPr="00993F76" w:rsidRDefault="000E0A60" w:rsidP="000E0A60">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6F5F1CCD" w:rsidR="000E0A60" w:rsidRPr="00993F76" w:rsidRDefault="000E0A60" w:rsidP="000E0A60">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2EE0D671" w:rsidR="000E0A60" w:rsidRPr="00993F76" w:rsidRDefault="000E0A60" w:rsidP="000E0A60">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28F6B2C" w:rsidR="000E0A60" w:rsidRPr="00993F76" w:rsidRDefault="000E0A60" w:rsidP="000E0A60">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530F1A5A" w:rsidR="000E0A60" w:rsidRPr="00993F76" w:rsidRDefault="000E0A60" w:rsidP="000E0A60">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3BBDE32C" w:rsidR="000E0A60" w:rsidRPr="00993F76" w:rsidRDefault="000E0A60" w:rsidP="000E0A60">
            <w:pPr>
              <w:spacing w:before="20" w:after="20"/>
              <w:jc w:val="center"/>
              <w:rPr>
                <w:sz w:val="18"/>
                <w:szCs w:val="18"/>
                <w:lang w:val="tr-TR"/>
              </w:rPr>
            </w:pPr>
          </w:p>
        </w:tc>
      </w:tr>
      <w:tr w:rsidR="000E0A60"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786E29B1" w14:textId="39EC6416" w:rsidR="000E0A60" w:rsidRPr="00993F76" w:rsidRDefault="000E0A60" w:rsidP="000E0A60">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0E0A60" w:rsidRPr="00993F76" w:rsidRDefault="000E0A60" w:rsidP="000E0A60">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416E08C8" w:rsidR="000E0A60" w:rsidRPr="00993F76" w:rsidRDefault="001E4DFD" w:rsidP="000E0A60">
            <w:pPr>
              <w:autoSpaceDE w:val="0"/>
              <w:autoSpaceDN w:val="0"/>
              <w:adjustRightInd w:val="0"/>
              <w:rPr>
                <w:sz w:val="20"/>
                <w:szCs w:val="20"/>
                <w:lang w:val="tr-TR"/>
              </w:rPr>
            </w:pPr>
            <w:r>
              <w:rPr>
                <w:spacing w:val="8"/>
                <w:sz w:val="20"/>
                <w:szCs w:val="20"/>
                <w:lang w:val="tr-TR"/>
              </w:rPr>
              <w:t>Çoklu-kriter karar verme</w:t>
            </w:r>
          </w:p>
        </w:tc>
        <w:tc>
          <w:tcPr>
            <w:tcW w:w="645" w:type="dxa"/>
            <w:gridSpan w:val="2"/>
            <w:tcBorders>
              <w:right w:val="single" w:sz="4" w:space="0" w:color="auto"/>
            </w:tcBorders>
            <w:shd w:val="clear" w:color="auto" w:fill="auto"/>
            <w:vAlign w:val="center"/>
          </w:tcPr>
          <w:p w14:paraId="375813A3" w14:textId="77777777" w:rsidR="000E0A60" w:rsidRPr="00993F76" w:rsidRDefault="000E0A60" w:rsidP="000E0A60">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0572BE5A" w:rsidR="000E0A60" w:rsidRPr="00993F76" w:rsidRDefault="000E0A60" w:rsidP="000E0A60">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1DFD2A09" w:rsidR="000E0A60" w:rsidRPr="00993F76" w:rsidRDefault="000E0A60" w:rsidP="000E0A60">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14425C9C" w:rsidR="000E0A60" w:rsidRPr="00993F76" w:rsidRDefault="000E0A60" w:rsidP="000E0A60">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50E78F22" w:rsidR="000E0A60" w:rsidRPr="00993F76" w:rsidRDefault="000E0A60" w:rsidP="000E0A60">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34BFAE5B" w:rsidR="000E0A60" w:rsidRPr="00993F76" w:rsidRDefault="000E0A60" w:rsidP="000E0A60">
            <w:pPr>
              <w:spacing w:before="20" w:after="20"/>
              <w:jc w:val="center"/>
              <w:rPr>
                <w:sz w:val="18"/>
                <w:szCs w:val="18"/>
                <w:lang w:val="tr-TR"/>
              </w:rPr>
            </w:pPr>
          </w:p>
        </w:tc>
      </w:tr>
      <w:tr w:rsidR="000E0A60"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0D0EFDF1" w14:textId="72FF2626" w:rsidR="000E0A60" w:rsidRPr="00993F76" w:rsidRDefault="000E0A60" w:rsidP="000E0A60">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0E0A60" w:rsidRPr="00993F76" w:rsidRDefault="000E0A60" w:rsidP="000E0A60">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6A48933C" w:rsidR="000E0A60" w:rsidRPr="00993F76" w:rsidRDefault="001E4DFD" w:rsidP="000E0A60">
            <w:pPr>
              <w:spacing w:line="225" w:lineRule="atLeast"/>
              <w:jc w:val="both"/>
              <w:rPr>
                <w:sz w:val="20"/>
                <w:szCs w:val="20"/>
                <w:lang w:val="tr-TR"/>
              </w:rPr>
            </w:pPr>
            <w:r>
              <w:rPr>
                <w:sz w:val="20"/>
                <w:szCs w:val="20"/>
                <w:lang w:val="tr-TR"/>
              </w:rPr>
              <w:t>Lineer olmayan programlama</w:t>
            </w:r>
          </w:p>
        </w:tc>
        <w:tc>
          <w:tcPr>
            <w:tcW w:w="645" w:type="dxa"/>
            <w:gridSpan w:val="2"/>
            <w:tcBorders>
              <w:right w:val="single" w:sz="4" w:space="0" w:color="auto"/>
            </w:tcBorders>
            <w:shd w:val="clear" w:color="auto" w:fill="auto"/>
            <w:vAlign w:val="center"/>
          </w:tcPr>
          <w:p w14:paraId="19992227" w14:textId="77777777" w:rsidR="000E0A60" w:rsidRPr="00993F76" w:rsidRDefault="000E0A60" w:rsidP="000E0A60">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5E6AE99C" w:rsidR="000E0A60" w:rsidRPr="00993F76" w:rsidRDefault="000E0A60" w:rsidP="000E0A60">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4690F2D8" w:rsidR="000E0A60" w:rsidRPr="00993F76" w:rsidRDefault="000E0A60" w:rsidP="000E0A60">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41C114E5" w:rsidR="000E0A60" w:rsidRPr="00993F76" w:rsidRDefault="000E0A60" w:rsidP="000E0A60">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274B7986" w:rsidR="000E0A60" w:rsidRPr="00993F76" w:rsidRDefault="000E0A60" w:rsidP="000E0A60">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516CC98F" w:rsidR="000E0A60" w:rsidRPr="00993F76" w:rsidRDefault="000E0A60" w:rsidP="000E0A60">
            <w:pPr>
              <w:spacing w:before="20" w:after="20"/>
              <w:jc w:val="center"/>
              <w:rPr>
                <w:sz w:val="18"/>
                <w:szCs w:val="18"/>
                <w:lang w:val="tr-TR"/>
              </w:rPr>
            </w:pPr>
          </w:p>
        </w:tc>
      </w:tr>
      <w:tr w:rsidR="000E0A60"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0E0A60" w:rsidRPr="00993F76" w:rsidRDefault="000E0A60" w:rsidP="000E0A60">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0E0A60" w:rsidRPr="00993F76" w:rsidRDefault="000E0A60" w:rsidP="000E0A60">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0E0A60" w:rsidRPr="00993F76" w:rsidRDefault="000E0A60" w:rsidP="000E0A60">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0E0A60" w:rsidRPr="00993F76" w:rsidRDefault="000E0A60" w:rsidP="000E0A60">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0E0A60" w:rsidRPr="00993F76" w:rsidRDefault="000E0A60" w:rsidP="000E0A60">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0E0A60" w:rsidRPr="00993F76" w:rsidRDefault="000E0A60" w:rsidP="000E0A60">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0E0A60" w:rsidRPr="00993F76" w:rsidRDefault="000E0A60" w:rsidP="000E0A60">
            <w:pPr>
              <w:spacing w:before="20" w:after="20"/>
              <w:rPr>
                <w:b/>
                <w:color w:val="1F497D"/>
                <w:sz w:val="20"/>
                <w:szCs w:val="20"/>
                <w:lang w:val="tr-TR"/>
              </w:rPr>
            </w:pPr>
            <w:r w:rsidRPr="00993F76">
              <w:rPr>
                <w:b/>
                <w:color w:val="1F497D"/>
                <w:sz w:val="20"/>
                <w:szCs w:val="20"/>
                <w:lang w:val="tr-TR"/>
              </w:rPr>
              <w:t>Telafi Kuralı</w:t>
            </w:r>
          </w:p>
        </w:tc>
      </w:tr>
      <w:tr w:rsidR="000E0A60"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0272C7CB" w14:textId="374AF9AD" w:rsidR="000E0A60" w:rsidRPr="00993F76" w:rsidRDefault="000E0A60" w:rsidP="000E0A60">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0E0A60" w:rsidRPr="00993F76" w:rsidRDefault="000E0A60" w:rsidP="000E0A60">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3C7881A4" w:rsidR="000E0A60" w:rsidRPr="00993F76" w:rsidRDefault="001E4DFD" w:rsidP="000E0A60">
            <w:pPr>
              <w:spacing w:before="20" w:after="20"/>
              <w:ind w:left="90"/>
              <w:jc w:val="center"/>
              <w:rPr>
                <w:sz w:val="20"/>
                <w:szCs w:val="20"/>
                <w:lang w:val="tr-TR"/>
              </w:rPr>
            </w:pPr>
            <w:r>
              <w:rPr>
                <w:sz w:val="20"/>
                <w:szCs w:val="20"/>
                <w:lang w:val="tr-TR"/>
              </w:rPr>
              <w:t>26</w:t>
            </w:r>
          </w:p>
        </w:tc>
        <w:tc>
          <w:tcPr>
            <w:tcW w:w="2176" w:type="dxa"/>
            <w:gridSpan w:val="5"/>
            <w:shd w:val="clear" w:color="auto" w:fill="auto"/>
          </w:tcPr>
          <w:p w14:paraId="3182951D" w14:textId="2C461F69" w:rsidR="000E0A60" w:rsidRPr="00993F76" w:rsidRDefault="000E0A60" w:rsidP="000E0A60">
            <w:pPr>
              <w:rPr>
                <w:color w:val="262626" w:themeColor="text1" w:themeTint="D9"/>
                <w:sz w:val="20"/>
                <w:szCs w:val="20"/>
                <w:lang w:val="tr-TR"/>
              </w:rPr>
            </w:pPr>
          </w:p>
        </w:tc>
        <w:tc>
          <w:tcPr>
            <w:tcW w:w="3215" w:type="dxa"/>
            <w:gridSpan w:val="12"/>
            <w:shd w:val="clear" w:color="auto" w:fill="auto"/>
          </w:tcPr>
          <w:p w14:paraId="799F41A4" w14:textId="5E2234B9" w:rsidR="000E0A60" w:rsidRPr="00993F76" w:rsidRDefault="000E0A60" w:rsidP="000E0A60">
            <w:pPr>
              <w:spacing w:before="20" w:after="20"/>
              <w:rPr>
                <w:sz w:val="20"/>
                <w:szCs w:val="20"/>
                <w:lang w:val="tr-TR"/>
              </w:rPr>
            </w:pPr>
          </w:p>
        </w:tc>
      </w:tr>
      <w:tr w:rsidR="000E0A60"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58EC07CE" w14:textId="45D1EF69" w:rsidR="000E0A60" w:rsidRPr="00993F76" w:rsidRDefault="000E0A60" w:rsidP="000E0A60">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3675DFC7" w:rsidR="000E0A60" w:rsidRPr="00993F76" w:rsidRDefault="001E4DFD" w:rsidP="000E0A60">
            <w:pPr>
              <w:spacing w:before="20" w:after="20"/>
              <w:jc w:val="both"/>
              <w:rPr>
                <w:sz w:val="20"/>
                <w:szCs w:val="20"/>
                <w:lang w:val="tr-TR"/>
              </w:rPr>
            </w:pPr>
            <w:r>
              <w:rPr>
                <w:b/>
                <w:color w:val="1F497D"/>
                <w:sz w:val="20"/>
                <w:szCs w:val="20"/>
                <w:lang w:val="tr-TR"/>
              </w:rPr>
              <w:t>Ara sınav 2</w:t>
            </w:r>
          </w:p>
        </w:tc>
        <w:tc>
          <w:tcPr>
            <w:tcW w:w="839" w:type="dxa"/>
            <w:gridSpan w:val="2"/>
            <w:shd w:val="clear" w:color="auto" w:fill="auto"/>
          </w:tcPr>
          <w:p w14:paraId="45EB91F4" w14:textId="6316A2B1" w:rsidR="000E0A60" w:rsidRPr="00993F76" w:rsidRDefault="001E4DFD" w:rsidP="000E0A60">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794B28B6" w14:textId="5B403C10" w:rsidR="000E0A60" w:rsidRPr="00993F76" w:rsidRDefault="000E0A60" w:rsidP="000E0A60">
            <w:pPr>
              <w:jc w:val="center"/>
              <w:rPr>
                <w:color w:val="262626" w:themeColor="text1" w:themeTint="D9"/>
                <w:sz w:val="20"/>
                <w:szCs w:val="20"/>
                <w:lang w:val="tr-TR"/>
              </w:rPr>
            </w:pPr>
          </w:p>
        </w:tc>
        <w:tc>
          <w:tcPr>
            <w:tcW w:w="3215" w:type="dxa"/>
            <w:gridSpan w:val="12"/>
            <w:shd w:val="clear" w:color="auto" w:fill="auto"/>
          </w:tcPr>
          <w:p w14:paraId="5365BD9C" w14:textId="1FDC233A" w:rsidR="000E0A60" w:rsidRPr="00993F76" w:rsidRDefault="000E0A60" w:rsidP="000E0A60">
            <w:pPr>
              <w:jc w:val="center"/>
              <w:rPr>
                <w:sz w:val="20"/>
                <w:szCs w:val="20"/>
                <w:lang w:val="tr-TR"/>
              </w:rPr>
            </w:pPr>
          </w:p>
        </w:tc>
      </w:tr>
      <w:tr w:rsidR="000E0A60"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067675FD" w14:textId="51429101" w:rsidR="000E0A60" w:rsidRPr="00993F76" w:rsidRDefault="000E0A60" w:rsidP="000E0A60">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0E0A60" w:rsidRPr="00993F76" w:rsidRDefault="000E0A60" w:rsidP="000E0A60">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0E0A60" w:rsidRPr="00993F76" w:rsidRDefault="000E0A60" w:rsidP="000E0A60">
            <w:pPr>
              <w:spacing w:before="20" w:after="20"/>
              <w:ind w:left="90"/>
              <w:jc w:val="center"/>
              <w:rPr>
                <w:sz w:val="20"/>
                <w:szCs w:val="20"/>
                <w:lang w:val="tr-TR"/>
              </w:rPr>
            </w:pPr>
          </w:p>
        </w:tc>
        <w:tc>
          <w:tcPr>
            <w:tcW w:w="2176" w:type="dxa"/>
            <w:gridSpan w:val="5"/>
            <w:shd w:val="clear" w:color="auto" w:fill="auto"/>
          </w:tcPr>
          <w:p w14:paraId="1E8F88DD" w14:textId="0C540E59" w:rsidR="000E0A60" w:rsidRPr="00993F76" w:rsidRDefault="000E0A60" w:rsidP="000E0A60">
            <w:pPr>
              <w:rPr>
                <w:color w:val="262626" w:themeColor="text1" w:themeTint="D9"/>
                <w:sz w:val="20"/>
                <w:szCs w:val="20"/>
                <w:lang w:val="tr-TR"/>
              </w:rPr>
            </w:pPr>
          </w:p>
        </w:tc>
        <w:tc>
          <w:tcPr>
            <w:tcW w:w="3215" w:type="dxa"/>
            <w:gridSpan w:val="12"/>
            <w:shd w:val="clear" w:color="auto" w:fill="auto"/>
          </w:tcPr>
          <w:p w14:paraId="038255B7" w14:textId="614D8608" w:rsidR="000E0A60" w:rsidRPr="00993F76" w:rsidRDefault="000E0A60" w:rsidP="000E0A60">
            <w:pPr>
              <w:spacing w:before="20" w:after="20"/>
              <w:rPr>
                <w:sz w:val="20"/>
                <w:szCs w:val="20"/>
                <w:lang w:val="tr-TR"/>
              </w:rPr>
            </w:pPr>
          </w:p>
        </w:tc>
      </w:tr>
      <w:tr w:rsidR="000E0A60"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32C2900B" w14:textId="008E3981" w:rsidR="000E0A60" w:rsidRPr="00993F76" w:rsidRDefault="000E0A60" w:rsidP="000E0A60">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0E0A60" w:rsidRPr="00993F76" w:rsidRDefault="000E0A60" w:rsidP="000E0A60">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2CC3659C" w:rsidR="000E0A60" w:rsidRPr="00993F76" w:rsidRDefault="000E0A60" w:rsidP="000E0A60">
            <w:pPr>
              <w:spacing w:before="20" w:after="20"/>
              <w:ind w:left="90"/>
              <w:jc w:val="center"/>
              <w:rPr>
                <w:sz w:val="20"/>
                <w:szCs w:val="20"/>
                <w:lang w:val="tr-TR"/>
              </w:rPr>
            </w:pPr>
          </w:p>
        </w:tc>
        <w:tc>
          <w:tcPr>
            <w:tcW w:w="2176" w:type="dxa"/>
            <w:gridSpan w:val="5"/>
            <w:shd w:val="clear" w:color="auto" w:fill="auto"/>
          </w:tcPr>
          <w:p w14:paraId="0E0415FB" w14:textId="6E75B302" w:rsidR="000E0A60" w:rsidRPr="00993F76" w:rsidRDefault="000E0A60" w:rsidP="000E0A60">
            <w:pPr>
              <w:rPr>
                <w:color w:val="262626" w:themeColor="text1" w:themeTint="D9"/>
                <w:sz w:val="20"/>
                <w:szCs w:val="20"/>
                <w:lang w:val="tr-TR"/>
              </w:rPr>
            </w:pPr>
          </w:p>
        </w:tc>
        <w:tc>
          <w:tcPr>
            <w:tcW w:w="3215" w:type="dxa"/>
            <w:gridSpan w:val="12"/>
            <w:shd w:val="clear" w:color="auto" w:fill="auto"/>
          </w:tcPr>
          <w:p w14:paraId="4DCBEB98" w14:textId="7EED3E23" w:rsidR="000E0A60" w:rsidRPr="00993F76" w:rsidRDefault="000E0A60" w:rsidP="000E0A60">
            <w:pPr>
              <w:jc w:val="center"/>
              <w:rPr>
                <w:sz w:val="20"/>
                <w:szCs w:val="20"/>
                <w:lang w:val="tr-TR"/>
              </w:rPr>
            </w:pPr>
          </w:p>
        </w:tc>
      </w:tr>
      <w:tr w:rsidR="000E0A60"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7D8B97E8" w14:textId="2BD2509D" w:rsidR="000E0A60" w:rsidRPr="00993F76" w:rsidRDefault="000E0A60" w:rsidP="000E0A60">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0E0A60" w:rsidRPr="00993F76" w:rsidRDefault="000E0A60" w:rsidP="000E0A60">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0E0A60" w:rsidRPr="00993F76" w:rsidRDefault="000E0A60" w:rsidP="000E0A60">
            <w:pPr>
              <w:spacing w:before="20" w:after="20"/>
              <w:ind w:left="90"/>
              <w:jc w:val="center"/>
              <w:rPr>
                <w:sz w:val="20"/>
                <w:szCs w:val="20"/>
                <w:lang w:val="tr-TR"/>
              </w:rPr>
            </w:pPr>
          </w:p>
        </w:tc>
        <w:tc>
          <w:tcPr>
            <w:tcW w:w="2176" w:type="dxa"/>
            <w:gridSpan w:val="5"/>
            <w:shd w:val="clear" w:color="auto" w:fill="auto"/>
          </w:tcPr>
          <w:p w14:paraId="12F84177" w14:textId="34AA733E" w:rsidR="000E0A60" w:rsidRPr="00993F76" w:rsidRDefault="000E0A60" w:rsidP="000E0A60">
            <w:pPr>
              <w:jc w:val="center"/>
              <w:rPr>
                <w:sz w:val="20"/>
                <w:szCs w:val="20"/>
                <w:lang w:val="tr-TR"/>
              </w:rPr>
            </w:pPr>
          </w:p>
        </w:tc>
        <w:tc>
          <w:tcPr>
            <w:tcW w:w="3215" w:type="dxa"/>
            <w:gridSpan w:val="12"/>
            <w:shd w:val="clear" w:color="auto" w:fill="auto"/>
          </w:tcPr>
          <w:p w14:paraId="58F429AD" w14:textId="4301BC88" w:rsidR="000E0A60" w:rsidRPr="00993F76" w:rsidRDefault="000E0A60" w:rsidP="000E0A60">
            <w:pPr>
              <w:jc w:val="center"/>
              <w:rPr>
                <w:sz w:val="20"/>
                <w:szCs w:val="20"/>
                <w:lang w:val="tr-TR"/>
              </w:rPr>
            </w:pPr>
          </w:p>
        </w:tc>
      </w:tr>
      <w:tr w:rsidR="000E0A60"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0F62FAE3" w14:textId="3AB95457" w:rsidR="000E0A60" w:rsidRPr="00993F76" w:rsidRDefault="000E0A60" w:rsidP="000E0A60">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0E0A60" w:rsidRPr="00993F76" w:rsidRDefault="000E0A60" w:rsidP="000E0A60">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0E0A60" w:rsidRPr="00993F76" w:rsidRDefault="000E0A60" w:rsidP="000E0A60">
            <w:pPr>
              <w:spacing w:before="20" w:after="20"/>
              <w:ind w:left="90"/>
              <w:jc w:val="center"/>
              <w:rPr>
                <w:sz w:val="20"/>
                <w:szCs w:val="20"/>
                <w:lang w:val="tr-TR"/>
              </w:rPr>
            </w:pPr>
          </w:p>
        </w:tc>
        <w:tc>
          <w:tcPr>
            <w:tcW w:w="2176" w:type="dxa"/>
            <w:gridSpan w:val="5"/>
            <w:shd w:val="clear" w:color="auto" w:fill="auto"/>
          </w:tcPr>
          <w:p w14:paraId="76E8F8FF" w14:textId="3522CF88" w:rsidR="000E0A60" w:rsidRPr="00993F76" w:rsidRDefault="000E0A60" w:rsidP="000E0A60">
            <w:pPr>
              <w:rPr>
                <w:sz w:val="20"/>
                <w:szCs w:val="20"/>
                <w:lang w:val="tr-TR"/>
              </w:rPr>
            </w:pPr>
          </w:p>
        </w:tc>
        <w:tc>
          <w:tcPr>
            <w:tcW w:w="3215" w:type="dxa"/>
            <w:gridSpan w:val="12"/>
            <w:shd w:val="clear" w:color="auto" w:fill="auto"/>
          </w:tcPr>
          <w:p w14:paraId="62A53D61" w14:textId="0A13D018" w:rsidR="000E0A60" w:rsidRPr="00993F76" w:rsidRDefault="000E0A60" w:rsidP="000E0A60">
            <w:pPr>
              <w:jc w:val="center"/>
              <w:rPr>
                <w:sz w:val="20"/>
                <w:szCs w:val="20"/>
                <w:lang w:val="tr-TR"/>
              </w:rPr>
            </w:pPr>
          </w:p>
        </w:tc>
      </w:tr>
      <w:tr w:rsidR="000E0A60"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544C927C" w14:textId="661A4DF2" w:rsidR="000E0A60" w:rsidRPr="00993F76" w:rsidRDefault="000E0A60" w:rsidP="000E0A60">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0E0A60" w:rsidRPr="00993F76" w:rsidRDefault="000E0A60" w:rsidP="000E0A60">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766C527D" w:rsidR="000E0A60" w:rsidRPr="00993F76" w:rsidRDefault="001E4DFD" w:rsidP="000E0A60">
            <w:pPr>
              <w:spacing w:before="20" w:after="20"/>
              <w:jc w:val="center"/>
              <w:rPr>
                <w:sz w:val="20"/>
                <w:szCs w:val="20"/>
                <w:lang w:val="tr-TR"/>
              </w:rPr>
            </w:pPr>
            <w:r>
              <w:rPr>
                <w:sz w:val="20"/>
                <w:szCs w:val="20"/>
                <w:lang w:val="tr-TR"/>
              </w:rPr>
              <w:t>14</w:t>
            </w:r>
          </w:p>
        </w:tc>
        <w:tc>
          <w:tcPr>
            <w:tcW w:w="2176" w:type="dxa"/>
            <w:gridSpan w:val="5"/>
            <w:shd w:val="clear" w:color="auto" w:fill="auto"/>
          </w:tcPr>
          <w:p w14:paraId="6782175C" w14:textId="4196729C" w:rsidR="000E0A60" w:rsidRPr="00993F76" w:rsidRDefault="000E0A60" w:rsidP="000E0A60">
            <w:pPr>
              <w:jc w:val="center"/>
              <w:rPr>
                <w:sz w:val="20"/>
                <w:szCs w:val="20"/>
                <w:lang w:val="tr-TR"/>
              </w:rPr>
            </w:pPr>
          </w:p>
        </w:tc>
        <w:tc>
          <w:tcPr>
            <w:tcW w:w="3215" w:type="dxa"/>
            <w:gridSpan w:val="12"/>
            <w:shd w:val="clear" w:color="auto" w:fill="auto"/>
          </w:tcPr>
          <w:p w14:paraId="04C71A37" w14:textId="138071B2" w:rsidR="000E0A60" w:rsidRPr="00993F76" w:rsidRDefault="000E0A60" w:rsidP="000E0A60">
            <w:pPr>
              <w:jc w:val="center"/>
              <w:rPr>
                <w:sz w:val="20"/>
                <w:szCs w:val="20"/>
                <w:lang w:val="tr-TR"/>
              </w:rPr>
            </w:pPr>
          </w:p>
        </w:tc>
      </w:tr>
      <w:tr w:rsidR="000E0A60"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681E668A" w14:textId="51FF170E" w:rsidR="000E0A60" w:rsidRPr="00993F76" w:rsidRDefault="000E0A60" w:rsidP="000E0A60">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0E0A60" w:rsidRPr="00993F76" w:rsidRDefault="000E0A60" w:rsidP="000E0A60">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34A57EB8" w:rsidR="000E0A60" w:rsidRPr="00993F76" w:rsidRDefault="001E4DFD" w:rsidP="000E0A60">
            <w:pPr>
              <w:jc w:val="center"/>
              <w:rPr>
                <w:sz w:val="18"/>
                <w:szCs w:val="18"/>
                <w:lang w:val="tr-TR"/>
              </w:rPr>
            </w:pPr>
            <w:r>
              <w:rPr>
                <w:sz w:val="18"/>
                <w:szCs w:val="18"/>
                <w:lang w:val="tr-TR"/>
              </w:rPr>
              <w:t>30</w:t>
            </w:r>
          </w:p>
        </w:tc>
        <w:tc>
          <w:tcPr>
            <w:tcW w:w="2176" w:type="dxa"/>
            <w:gridSpan w:val="5"/>
            <w:shd w:val="clear" w:color="auto" w:fill="auto"/>
          </w:tcPr>
          <w:p w14:paraId="61138A17" w14:textId="77740428" w:rsidR="000E0A60" w:rsidRPr="00993F76" w:rsidRDefault="000E0A60" w:rsidP="000E0A60">
            <w:pPr>
              <w:jc w:val="center"/>
              <w:rPr>
                <w:sz w:val="18"/>
                <w:szCs w:val="18"/>
                <w:lang w:val="tr-TR"/>
              </w:rPr>
            </w:pPr>
          </w:p>
        </w:tc>
        <w:tc>
          <w:tcPr>
            <w:tcW w:w="3215" w:type="dxa"/>
            <w:gridSpan w:val="12"/>
            <w:shd w:val="clear" w:color="auto" w:fill="auto"/>
          </w:tcPr>
          <w:p w14:paraId="45A5710B" w14:textId="43B7A64F" w:rsidR="000E0A60" w:rsidRPr="00993F76" w:rsidRDefault="000E0A60" w:rsidP="000E0A60">
            <w:pPr>
              <w:jc w:val="center"/>
              <w:rPr>
                <w:sz w:val="18"/>
                <w:szCs w:val="18"/>
                <w:lang w:val="tr-TR"/>
              </w:rPr>
            </w:pPr>
          </w:p>
        </w:tc>
      </w:tr>
      <w:tr w:rsidR="000E0A60"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0E0A60" w:rsidRPr="00993F76" w:rsidRDefault="000E0A60" w:rsidP="000E0A60">
            <w:pPr>
              <w:spacing w:before="20" w:after="20"/>
              <w:rPr>
                <w:b/>
                <w:color w:val="1F497D"/>
                <w:sz w:val="20"/>
                <w:szCs w:val="20"/>
                <w:lang w:val="tr-TR"/>
              </w:rPr>
            </w:pPr>
          </w:p>
        </w:tc>
        <w:tc>
          <w:tcPr>
            <w:tcW w:w="1126" w:type="dxa"/>
            <w:gridSpan w:val="2"/>
            <w:shd w:val="clear" w:color="auto" w:fill="auto"/>
          </w:tcPr>
          <w:p w14:paraId="19095A5C" w14:textId="08916EF6" w:rsidR="000E0A60" w:rsidRPr="00993F76" w:rsidRDefault="000E0A60" w:rsidP="000E0A60">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0E0A60" w:rsidRPr="00993F76" w:rsidRDefault="000E0A60" w:rsidP="000E0A60">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0E0A60" w:rsidRPr="00993F76" w:rsidRDefault="000E0A60" w:rsidP="000E0A60">
            <w:pPr>
              <w:jc w:val="center"/>
              <w:rPr>
                <w:sz w:val="18"/>
                <w:szCs w:val="18"/>
                <w:lang w:val="tr-TR"/>
              </w:rPr>
            </w:pPr>
          </w:p>
        </w:tc>
        <w:tc>
          <w:tcPr>
            <w:tcW w:w="2176" w:type="dxa"/>
            <w:gridSpan w:val="5"/>
            <w:shd w:val="clear" w:color="auto" w:fill="auto"/>
          </w:tcPr>
          <w:p w14:paraId="42DE4133" w14:textId="77777777" w:rsidR="000E0A60" w:rsidRPr="00993F76" w:rsidRDefault="000E0A60" w:rsidP="000E0A60">
            <w:pPr>
              <w:jc w:val="both"/>
              <w:rPr>
                <w:sz w:val="18"/>
                <w:szCs w:val="18"/>
                <w:lang w:val="tr-TR"/>
              </w:rPr>
            </w:pPr>
          </w:p>
        </w:tc>
        <w:tc>
          <w:tcPr>
            <w:tcW w:w="3215" w:type="dxa"/>
            <w:gridSpan w:val="12"/>
            <w:shd w:val="clear" w:color="auto" w:fill="auto"/>
          </w:tcPr>
          <w:p w14:paraId="637827F4" w14:textId="77777777" w:rsidR="000E0A60" w:rsidRPr="00993F76" w:rsidRDefault="000E0A60" w:rsidP="000E0A60">
            <w:pPr>
              <w:jc w:val="both"/>
              <w:rPr>
                <w:sz w:val="18"/>
                <w:szCs w:val="18"/>
                <w:lang w:val="tr-TR"/>
              </w:rPr>
            </w:pPr>
          </w:p>
        </w:tc>
      </w:tr>
      <w:tr w:rsidR="000E0A60"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0E0A60" w:rsidRPr="00993F76" w:rsidRDefault="000E0A60" w:rsidP="000E0A60">
            <w:pPr>
              <w:spacing w:before="20" w:after="20"/>
              <w:rPr>
                <w:b/>
                <w:color w:val="1F497D"/>
                <w:sz w:val="20"/>
                <w:szCs w:val="20"/>
                <w:lang w:val="tr-TR"/>
              </w:rPr>
            </w:pPr>
          </w:p>
        </w:tc>
        <w:tc>
          <w:tcPr>
            <w:tcW w:w="2653" w:type="dxa"/>
            <w:gridSpan w:val="8"/>
            <w:shd w:val="clear" w:color="auto" w:fill="auto"/>
          </w:tcPr>
          <w:p w14:paraId="3D75D680" w14:textId="3EC3BA42" w:rsidR="000E0A60" w:rsidRPr="00993F76" w:rsidRDefault="000E0A60" w:rsidP="000E0A60">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0E0A60" w:rsidRPr="00993F76" w:rsidRDefault="000E0A60" w:rsidP="000E0A60">
            <w:pPr>
              <w:spacing w:before="20" w:after="20"/>
              <w:rPr>
                <w:b/>
                <w:sz w:val="20"/>
                <w:szCs w:val="20"/>
                <w:lang w:val="tr-TR"/>
              </w:rPr>
            </w:pPr>
            <w:r w:rsidRPr="00993F76">
              <w:rPr>
                <w:b/>
                <w:color w:val="1F497D"/>
                <w:sz w:val="20"/>
                <w:szCs w:val="20"/>
                <w:lang w:val="tr-TR"/>
              </w:rPr>
              <w:t>100%</w:t>
            </w:r>
          </w:p>
        </w:tc>
      </w:tr>
      <w:tr w:rsidR="001E4DFD"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1E4DFD" w:rsidRPr="00993F76" w:rsidRDefault="001E4DFD" w:rsidP="001E4DFD">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3A573B64" w:rsidR="001E4DFD" w:rsidRPr="00993F76" w:rsidRDefault="001E4DFD" w:rsidP="001E4DFD">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1E4DFD"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1E4DFD" w:rsidRPr="00993F76" w:rsidRDefault="001E4DFD" w:rsidP="001E4DFD">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3F8E3402" w:rsidR="001E4DFD" w:rsidRPr="00993F76" w:rsidRDefault="001E4DFD" w:rsidP="001E4DFD">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1E4DFD"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1E4DFD" w:rsidRPr="00993F76" w:rsidRDefault="001E4DFD" w:rsidP="001E4DFD">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1E4DFD" w:rsidRPr="00993F76" w:rsidRDefault="001E4DFD" w:rsidP="001E4DFD">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1E4DFD" w:rsidRPr="00993F76" w:rsidRDefault="001E4DFD" w:rsidP="001E4DFD">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1E4DFD" w:rsidRPr="00993F76" w:rsidRDefault="001E4DFD" w:rsidP="001E4DFD">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1E4DFD" w:rsidRPr="00993F76" w:rsidRDefault="001E4DFD" w:rsidP="001E4DFD">
            <w:pPr>
              <w:spacing w:before="20" w:after="20"/>
              <w:rPr>
                <w:b/>
                <w:color w:val="1F497D"/>
                <w:sz w:val="20"/>
                <w:szCs w:val="20"/>
                <w:lang w:val="tr-TR"/>
              </w:rPr>
            </w:pPr>
            <w:r w:rsidRPr="00993F76">
              <w:rPr>
                <w:b/>
                <w:color w:val="1F497D"/>
                <w:sz w:val="20"/>
                <w:szCs w:val="20"/>
                <w:lang w:val="tr-TR"/>
              </w:rPr>
              <w:t>Saat</w:t>
            </w:r>
          </w:p>
        </w:tc>
      </w:tr>
      <w:tr w:rsidR="001E4DFD"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1E4DFD" w:rsidRPr="00993F76" w:rsidRDefault="001E4DFD" w:rsidP="001E4DFD">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1E4DFD" w:rsidRPr="00993F76" w:rsidRDefault="001E4DFD" w:rsidP="001E4DFD">
            <w:pPr>
              <w:rPr>
                <w:sz w:val="20"/>
                <w:szCs w:val="20"/>
                <w:lang w:val="tr-TR"/>
              </w:rPr>
            </w:pPr>
            <w:r w:rsidRPr="00993F76">
              <w:rPr>
                <w:b/>
                <w:color w:val="1F497D"/>
                <w:sz w:val="20"/>
                <w:szCs w:val="20"/>
                <w:lang w:val="tr-TR"/>
              </w:rPr>
              <w:t>Öğretim elemanı tarafından uygulanan süre</w:t>
            </w:r>
          </w:p>
        </w:tc>
      </w:tr>
      <w:tr w:rsidR="001E4DFD"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1FDC46EB" w14:textId="31B510E7" w:rsidR="001E4DFD" w:rsidRPr="00993F76" w:rsidRDefault="001E4DFD" w:rsidP="001E4DFD">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1E4DFD" w:rsidRPr="00993F76" w:rsidRDefault="001E4DFD" w:rsidP="001E4DFD">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1E4DFD" w:rsidRPr="00993F76" w:rsidRDefault="001E4DFD" w:rsidP="001E4DFD">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1E4DFD" w:rsidRPr="00993F76" w:rsidRDefault="001E4DFD" w:rsidP="001E4DFD">
            <w:pPr>
              <w:spacing w:line="276" w:lineRule="auto"/>
              <w:rPr>
                <w:color w:val="000000"/>
                <w:sz w:val="20"/>
                <w:szCs w:val="20"/>
                <w:lang w:val="tr-TR"/>
              </w:rPr>
            </w:pPr>
            <w:r w:rsidRPr="00993F76">
              <w:rPr>
                <w:color w:val="262626"/>
                <w:sz w:val="20"/>
                <w:szCs w:val="20"/>
                <w:lang w:val="tr-TR"/>
              </w:rPr>
              <w:t>42</w:t>
            </w:r>
          </w:p>
        </w:tc>
      </w:tr>
      <w:tr w:rsidR="001E4DFD"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691C7985" w14:textId="59F483DB" w:rsidR="001E4DFD" w:rsidRPr="00993F76" w:rsidRDefault="001E4DFD" w:rsidP="001E4DFD">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1E4DFD" w:rsidRPr="00993F76" w:rsidRDefault="001E4DFD" w:rsidP="001E4DFD">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1E4DFD" w:rsidRPr="00993F76" w:rsidRDefault="001E4DFD" w:rsidP="001E4DFD">
            <w:pPr>
              <w:spacing w:before="20" w:after="20"/>
              <w:rPr>
                <w:color w:val="1F497D"/>
                <w:sz w:val="20"/>
                <w:szCs w:val="20"/>
                <w:lang w:val="tr-TR"/>
              </w:rPr>
            </w:pPr>
          </w:p>
        </w:tc>
        <w:tc>
          <w:tcPr>
            <w:tcW w:w="1592" w:type="dxa"/>
            <w:gridSpan w:val="5"/>
            <w:shd w:val="clear" w:color="auto" w:fill="auto"/>
          </w:tcPr>
          <w:p w14:paraId="39F4CFEE" w14:textId="0E9BCEDE" w:rsidR="001E4DFD" w:rsidRPr="00993F76" w:rsidRDefault="001E4DFD" w:rsidP="001E4DFD">
            <w:pPr>
              <w:jc w:val="center"/>
              <w:rPr>
                <w:sz w:val="18"/>
                <w:szCs w:val="18"/>
                <w:lang w:val="tr-TR"/>
              </w:rPr>
            </w:pPr>
          </w:p>
        </w:tc>
      </w:tr>
      <w:tr w:rsidR="001E4DFD"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6A87B01A" w14:textId="5C1D386C" w:rsidR="001E4DFD" w:rsidRPr="00993F76" w:rsidRDefault="001E4DFD" w:rsidP="001E4DFD">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1E4DFD" w:rsidRPr="00993F76" w:rsidRDefault="001E4DFD" w:rsidP="001E4DFD">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1E4DFD" w:rsidRPr="00993F76" w:rsidRDefault="001E4DFD" w:rsidP="001E4DFD">
            <w:pPr>
              <w:spacing w:before="20" w:after="20"/>
              <w:rPr>
                <w:sz w:val="20"/>
                <w:szCs w:val="20"/>
                <w:lang w:val="tr-TR"/>
              </w:rPr>
            </w:pPr>
          </w:p>
        </w:tc>
        <w:tc>
          <w:tcPr>
            <w:tcW w:w="1592" w:type="dxa"/>
            <w:gridSpan w:val="5"/>
            <w:shd w:val="clear" w:color="auto" w:fill="auto"/>
          </w:tcPr>
          <w:p w14:paraId="3AD2283D" w14:textId="007DC21A" w:rsidR="001E4DFD" w:rsidRPr="00993F76" w:rsidRDefault="001E4DFD" w:rsidP="001E4DFD">
            <w:pPr>
              <w:jc w:val="center"/>
              <w:rPr>
                <w:sz w:val="18"/>
                <w:szCs w:val="18"/>
                <w:lang w:val="tr-TR"/>
              </w:rPr>
            </w:pPr>
          </w:p>
        </w:tc>
      </w:tr>
      <w:tr w:rsidR="001E4DFD"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21CEA36D" w14:textId="77F72A63" w:rsidR="001E4DFD" w:rsidRPr="00993F76" w:rsidRDefault="001E4DFD" w:rsidP="001E4DFD">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1E4DFD" w:rsidRPr="00993F76" w:rsidRDefault="001E4DFD" w:rsidP="001E4DFD">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1E4DFD" w:rsidRPr="00993F76" w:rsidRDefault="001E4DFD" w:rsidP="001E4DFD">
            <w:pPr>
              <w:spacing w:before="20" w:after="20"/>
              <w:rPr>
                <w:sz w:val="18"/>
                <w:szCs w:val="18"/>
                <w:lang w:val="tr-TR"/>
              </w:rPr>
            </w:pPr>
          </w:p>
        </w:tc>
        <w:tc>
          <w:tcPr>
            <w:tcW w:w="1592" w:type="dxa"/>
            <w:gridSpan w:val="5"/>
            <w:shd w:val="clear" w:color="auto" w:fill="auto"/>
          </w:tcPr>
          <w:p w14:paraId="4B68287F" w14:textId="3D5DF387" w:rsidR="001E4DFD" w:rsidRPr="00993F76" w:rsidRDefault="001E4DFD" w:rsidP="001E4DFD">
            <w:pPr>
              <w:jc w:val="center"/>
              <w:rPr>
                <w:sz w:val="18"/>
                <w:szCs w:val="18"/>
                <w:lang w:val="tr-TR"/>
              </w:rPr>
            </w:pPr>
          </w:p>
        </w:tc>
      </w:tr>
      <w:tr w:rsidR="001E4DFD"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2E75DD73" w14:textId="23EDB48F" w:rsidR="001E4DFD" w:rsidRPr="00993F76" w:rsidRDefault="001E4DFD" w:rsidP="001E4DFD">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1E4DFD" w:rsidRPr="00993F76" w:rsidRDefault="001E4DFD" w:rsidP="001E4DFD">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1E4DFD" w:rsidRPr="00993F76" w:rsidRDefault="001E4DFD" w:rsidP="001E4DFD">
            <w:pPr>
              <w:spacing w:before="20" w:after="20"/>
              <w:rPr>
                <w:sz w:val="18"/>
                <w:szCs w:val="18"/>
                <w:lang w:val="tr-TR"/>
              </w:rPr>
            </w:pPr>
          </w:p>
        </w:tc>
        <w:tc>
          <w:tcPr>
            <w:tcW w:w="1592" w:type="dxa"/>
            <w:gridSpan w:val="5"/>
            <w:shd w:val="clear" w:color="auto" w:fill="auto"/>
          </w:tcPr>
          <w:p w14:paraId="4A44F0AB" w14:textId="7270F13B" w:rsidR="001E4DFD" w:rsidRPr="00993F76" w:rsidRDefault="001E4DFD" w:rsidP="001E4DFD">
            <w:pPr>
              <w:jc w:val="center"/>
              <w:rPr>
                <w:sz w:val="18"/>
                <w:szCs w:val="18"/>
                <w:lang w:val="tr-TR"/>
              </w:rPr>
            </w:pPr>
          </w:p>
        </w:tc>
      </w:tr>
      <w:tr w:rsidR="001E4DFD"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028FA1B6" w14:textId="1435D137" w:rsidR="001E4DFD" w:rsidRPr="00993F76" w:rsidRDefault="001E4DFD" w:rsidP="001E4DFD">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1E4DFD" w:rsidRPr="00993F76" w:rsidRDefault="001E4DFD" w:rsidP="001E4DFD">
            <w:pPr>
              <w:rPr>
                <w:b/>
                <w:color w:val="1F497D"/>
                <w:sz w:val="20"/>
                <w:szCs w:val="20"/>
                <w:lang w:val="tr-TR"/>
              </w:rPr>
            </w:pPr>
            <w:r w:rsidRPr="00993F76">
              <w:rPr>
                <w:b/>
                <w:color w:val="1F497D"/>
                <w:sz w:val="20"/>
                <w:szCs w:val="20"/>
                <w:lang w:val="tr-TR"/>
              </w:rPr>
              <w:t xml:space="preserve">Saha </w:t>
            </w:r>
            <w:r w:rsidRPr="00993F76">
              <w:rPr>
                <w:b/>
                <w:color w:val="1F497D"/>
                <w:sz w:val="20"/>
                <w:szCs w:val="20"/>
                <w:lang w:val="tr-TR"/>
              </w:rPr>
              <w:lastRenderedPageBreak/>
              <w:t>Çalışması</w:t>
            </w:r>
          </w:p>
        </w:tc>
        <w:tc>
          <w:tcPr>
            <w:tcW w:w="4959" w:type="dxa"/>
            <w:gridSpan w:val="15"/>
            <w:shd w:val="clear" w:color="auto" w:fill="auto"/>
          </w:tcPr>
          <w:p w14:paraId="10C3539B" w14:textId="2CE2AA70" w:rsidR="001E4DFD" w:rsidRPr="00993F76" w:rsidRDefault="001E4DFD" w:rsidP="001E4DFD">
            <w:pPr>
              <w:spacing w:before="20" w:after="20"/>
              <w:rPr>
                <w:sz w:val="18"/>
                <w:szCs w:val="18"/>
                <w:lang w:val="tr-TR"/>
              </w:rPr>
            </w:pPr>
          </w:p>
        </w:tc>
        <w:tc>
          <w:tcPr>
            <w:tcW w:w="1592" w:type="dxa"/>
            <w:gridSpan w:val="5"/>
            <w:shd w:val="clear" w:color="auto" w:fill="auto"/>
          </w:tcPr>
          <w:p w14:paraId="306B257F" w14:textId="01C2E548" w:rsidR="001E4DFD" w:rsidRPr="00993F76" w:rsidRDefault="001E4DFD" w:rsidP="001E4DFD">
            <w:pPr>
              <w:jc w:val="center"/>
              <w:rPr>
                <w:sz w:val="18"/>
                <w:szCs w:val="18"/>
                <w:lang w:val="tr-TR"/>
              </w:rPr>
            </w:pPr>
          </w:p>
        </w:tc>
      </w:tr>
      <w:tr w:rsidR="001E4DFD"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1E4DFD" w:rsidRPr="00993F76" w:rsidRDefault="001E4DFD" w:rsidP="001E4DFD">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1E4DFD" w:rsidRPr="00993F76" w:rsidRDefault="001E4DFD" w:rsidP="001E4DFD">
            <w:pPr>
              <w:jc w:val="center"/>
              <w:rPr>
                <w:b/>
                <w:i/>
                <w:color w:val="1F497D"/>
                <w:sz w:val="20"/>
                <w:szCs w:val="20"/>
                <w:lang w:val="tr-TR"/>
              </w:rPr>
            </w:pPr>
            <w:r w:rsidRPr="00993F76">
              <w:rPr>
                <w:b/>
                <w:color w:val="1F497D"/>
                <w:sz w:val="20"/>
                <w:szCs w:val="20"/>
                <w:lang w:val="tr-TR"/>
              </w:rPr>
              <w:t>Öğrencinin ayırması beklenen tahmini süre</w:t>
            </w:r>
          </w:p>
        </w:tc>
      </w:tr>
      <w:tr w:rsidR="001E4DFD"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16ABC252" w14:textId="6BA49F26" w:rsidR="001E4DFD" w:rsidRPr="00993F76" w:rsidRDefault="001E4DFD" w:rsidP="001E4DFD">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1E4DFD" w:rsidRPr="00993F76" w:rsidRDefault="001E4DFD" w:rsidP="001E4DFD">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1E4DFD" w:rsidRPr="00993F76" w:rsidRDefault="001E4DFD" w:rsidP="001E4DFD">
            <w:pPr>
              <w:spacing w:before="20" w:after="20" w:line="276" w:lineRule="auto"/>
              <w:rPr>
                <w:color w:val="000000"/>
                <w:sz w:val="20"/>
                <w:szCs w:val="20"/>
                <w:lang w:val="tr-TR"/>
              </w:rPr>
            </w:pPr>
          </w:p>
        </w:tc>
        <w:tc>
          <w:tcPr>
            <w:tcW w:w="1592" w:type="dxa"/>
            <w:gridSpan w:val="5"/>
            <w:shd w:val="clear" w:color="auto" w:fill="auto"/>
          </w:tcPr>
          <w:p w14:paraId="5F98F0D6" w14:textId="4563C348" w:rsidR="001E4DFD" w:rsidRPr="00993F76" w:rsidRDefault="001E4DFD" w:rsidP="001E4DFD">
            <w:pPr>
              <w:spacing w:before="20" w:after="20" w:line="276" w:lineRule="auto"/>
              <w:rPr>
                <w:color w:val="000000"/>
                <w:sz w:val="20"/>
                <w:szCs w:val="20"/>
                <w:lang w:val="tr-TR"/>
              </w:rPr>
            </w:pPr>
          </w:p>
        </w:tc>
      </w:tr>
      <w:tr w:rsidR="001E4DFD"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4BF642A2" w14:textId="4BCD8B3E" w:rsidR="001E4DFD" w:rsidRPr="00993F76" w:rsidRDefault="001E4DFD" w:rsidP="001E4DFD">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1E4DFD" w:rsidRPr="00993F76" w:rsidRDefault="001E4DFD" w:rsidP="001E4DFD">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4D6E11E8" w:rsidR="001E4DFD" w:rsidRPr="00993F76" w:rsidRDefault="001E4DFD" w:rsidP="001E4DFD">
            <w:pPr>
              <w:spacing w:before="20" w:after="20" w:line="276" w:lineRule="auto"/>
              <w:rPr>
                <w:color w:val="000000"/>
                <w:sz w:val="20"/>
                <w:szCs w:val="20"/>
                <w:lang w:val="tr-TR"/>
              </w:rPr>
            </w:pPr>
            <w:r>
              <w:rPr>
                <w:color w:val="000000"/>
                <w:sz w:val="20"/>
                <w:szCs w:val="20"/>
                <w:lang w:val="tr-TR"/>
              </w:rPr>
              <w:t>Alıştırmalar, kişisel çalışma vb.</w:t>
            </w:r>
          </w:p>
        </w:tc>
        <w:tc>
          <w:tcPr>
            <w:tcW w:w="1592" w:type="dxa"/>
            <w:gridSpan w:val="5"/>
            <w:shd w:val="clear" w:color="auto" w:fill="auto"/>
          </w:tcPr>
          <w:p w14:paraId="787E899F" w14:textId="12B1E1AD" w:rsidR="001E4DFD" w:rsidRPr="00993F76" w:rsidRDefault="001E4DFD" w:rsidP="001E4DFD">
            <w:pPr>
              <w:spacing w:before="20" w:after="20" w:line="276" w:lineRule="auto"/>
              <w:rPr>
                <w:color w:val="000000"/>
                <w:sz w:val="20"/>
                <w:szCs w:val="20"/>
                <w:lang w:val="tr-TR"/>
              </w:rPr>
            </w:pPr>
            <w:r>
              <w:rPr>
                <w:color w:val="000000"/>
                <w:sz w:val="20"/>
                <w:szCs w:val="20"/>
                <w:lang w:val="tr-TR"/>
              </w:rPr>
              <w:t>30</w:t>
            </w:r>
          </w:p>
        </w:tc>
      </w:tr>
      <w:tr w:rsidR="001E4DFD"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2DF93269" w14:textId="2FB6F950" w:rsidR="001E4DFD" w:rsidRPr="00993F76" w:rsidRDefault="001E4DFD" w:rsidP="001E4DFD">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1E4DFD" w:rsidRPr="00993F76" w:rsidRDefault="001E4DFD" w:rsidP="001E4DFD">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4D2B6F02" w:rsidR="001E4DFD" w:rsidRPr="00993F76" w:rsidRDefault="001E4DFD" w:rsidP="001E4DFD">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164E6C4E" w:rsidR="001E4DFD" w:rsidRPr="00993F76" w:rsidRDefault="001E4DFD" w:rsidP="001E4DFD">
            <w:pPr>
              <w:spacing w:before="20" w:after="20" w:line="276" w:lineRule="auto"/>
              <w:rPr>
                <w:color w:val="000000"/>
                <w:sz w:val="20"/>
                <w:szCs w:val="20"/>
                <w:lang w:val="tr-TR"/>
              </w:rPr>
            </w:pPr>
            <w:r>
              <w:rPr>
                <w:color w:val="000000"/>
                <w:sz w:val="20"/>
                <w:szCs w:val="20"/>
                <w:lang w:val="tr-TR"/>
              </w:rPr>
              <w:t>48</w:t>
            </w:r>
          </w:p>
        </w:tc>
      </w:tr>
      <w:tr w:rsidR="001E4DFD"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563FA9D9" w14:textId="54F7FE86" w:rsidR="001E4DFD" w:rsidRPr="00993F76" w:rsidRDefault="001E4DFD" w:rsidP="001E4DFD">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1E4DFD" w:rsidRPr="00993F76" w:rsidRDefault="001E4DFD" w:rsidP="001E4DFD">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599DB83D" w:rsidR="001E4DFD" w:rsidRPr="00993F76" w:rsidRDefault="001E4DFD" w:rsidP="001E4DFD">
            <w:pPr>
              <w:spacing w:before="20" w:after="20" w:line="276" w:lineRule="auto"/>
              <w:rPr>
                <w:color w:val="000000"/>
                <w:sz w:val="20"/>
                <w:szCs w:val="20"/>
                <w:lang w:val="tr-TR"/>
              </w:rPr>
            </w:pPr>
            <w:r>
              <w:rPr>
                <w:color w:val="000000"/>
                <w:sz w:val="20"/>
                <w:szCs w:val="20"/>
                <w:lang w:val="tr-TR"/>
              </w:rPr>
              <w:t>Kişisel çalışma</w:t>
            </w:r>
          </w:p>
        </w:tc>
        <w:tc>
          <w:tcPr>
            <w:tcW w:w="1592" w:type="dxa"/>
            <w:gridSpan w:val="5"/>
            <w:shd w:val="clear" w:color="auto" w:fill="auto"/>
          </w:tcPr>
          <w:p w14:paraId="02E9E2B7" w14:textId="12B1D614" w:rsidR="001E4DFD" w:rsidRPr="00993F76" w:rsidRDefault="001E4DFD" w:rsidP="001E4DFD">
            <w:pPr>
              <w:rPr>
                <w:sz w:val="18"/>
                <w:szCs w:val="18"/>
                <w:lang w:val="tr-TR"/>
              </w:rPr>
            </w:pPr>
            <w:r>
              <w:rPr>
                <w:sz w:val="18"/>
                <w:szCs w:val="18"/>
                <w:lang w:val="tr-TR"/>
              </w:rPr>
              <w:t>30</w:t>
            </w:r>
          </w:p>
        </w:tc>
      </w:tr>
      <w:tr w:rsidR="001E4DFD"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5559442F" w14:textId="4CE46A2E" w:rsidR="001E4DFD" w:rsidRPr="00993F76" w:rsidRDefault="001E4DFD" w:rsidP="001E4DFD">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1E4DFD" w:rsidRPr="00993F76" w:rsidRDefault="001E4DFD" w:rsidP="001E4DFD">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1E4DFD" w:rsidRPr="00993F76" w:rsidRDefault="001E4DFD" w:rsidP="001E4DFD">
            <w:pPr>
              <w:spacing w:before="20" w:after="20" w:line="276" w:lineRule="auto"/>
              <w:rPr>
                <w:color w:val="000000"/>
                <w:sz w:val="20"/>
                <w:szCs w:val="20"/>
                <w:lang w:val="tr-TR"/>
              </w:rPr>
            </w:pPr>
          </w:p>
        </w:tc>
        <w:tc>
          <w:tcPr>
            <w:tcW w:w="1592" w:type="dxa"/>
            <w:gridSpan w:val="5"/>
            <w:shd w:val="clear" w:color="auto" w:fill="auto"/>
          </w:tcPr>
          <w:p w14:paraId="149E220C" w14:textId="7FD13BF2" w:rsidR="001E4DFD" w:rsidRPr="00993F76" w:rsidRDefault="001E4DFD" w:rsidP="001E4DFD">
            <w:pPr>
              <w:jc w:val="center"/>
              <w:rPr>
                <w:sz w:val="18"/>
                <w:szCs w:val="18"/>
                <w:lang w:val="tr-TR"/>
              </w:rPr>
            </w:pPr>
          </w:p>
        </w:tc>
      </w:tr>
      <w:tr w:rsidR="001E4DFD"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1E4DFD" w:rsidRPr="00993F76" w:rsidRDefault="001E4DFD" w:rsidP="001E4DFD">
            <w:pPr>
              <w:spacing w:before="20" w:after="20"/>
              <w:rPr>
                <w:b/>
                <w:color w:val="1F497D"/>
                <w:sz w:val="20"/>
                <w:szCs w:val="20"/>
                <w:lang w:val="tr-TR"/>
              </w:rPr>
            </w:pPr>
          </w:p>
        </w:tc>
        <w:tc>
          <w:tcPr>
            <w:tcW w:w="1126" w:type="dxa"/>
            <w:gridSpan w:val="2"/>
            <w:shd w:val="clear" w:color="auto" w:fill="auto"/>
          </w:tcPr>
          <w:p w14:paraId="4661F01B" w14:textId="1F320A57" w:rsidR="001E4DFD" w:rsidRPr="00993F76" w:rsidRDefault="001E4DFD" w:rsidP="001E4DFD">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1E4DFD" w:rsidRPr="00993F76" w:rsidRDefault="001E4DFD" w:rsidP="001E4DFD">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1E4DFD" w:rsidRPr="00993F76" w:rsidRDefault="001E4DFD" w:rsidP="001E4DFD">
            <w:pPr>
              <w:spacing w:before="20" w:after="20" w:line="276" w:lineRule="auto"/>
              <w:rPr>
                <w:color w:val="000000"/>
                <w:sz w:val="20"/>
                <w:szCs w:val="20"/>
                <w:lang w:val="tr-TR"/>
              </w:rPr>
            </w:pPr>
          </w:p>
        </w:tc>
        <w:tc>
          <w:tcPr>
            <w:tcW w:w="1592" w:type="dxa"/>
            <w:gridSpan w:val="5"/>
            <w:shd w:val="clear" w:color="auto" w:fill="auto"/>
          </w:tcPr>
          <w:p w14:paraId="7D4431FB" w14:textId="2D5BE178" w:rsidR="001E4DFD" w:rsidRPr="00993F76" w:rsidRDefault="001E4DFD" w:rsidP="001E4DFD">
            <w:pPr>
              <w:jc w:val="center"/>
              <w:rPr>
                <w:sz w:val="18"/>
                <w:szCs w:val="18"/>
                <w:lang w:val="tr-TR"/>
              </w:rPr>
            </w:pPr>
          </w:p>
        </w:tc>
      </w:tr>
      <w:tr w:rsidR="001E4DFD"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41E00882" w14:textId="7AA98BFC" w:rsidR="001E4DFD" w:rsidRPr="00993F76" w:rsidRDefault="001E4DFD" w:rsidP="001E4DFD">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1E4DFD" w:rsidRPr="00993F76" w:rsidRDefault="001E4DFD" w:rsidP="001E4DFD">
            <w:pPr>
              <w:spacing w:before="20" w:after="20" w:line="276" w:lineRule="auto"/>
              <w:rPr>
                <w:color w:val="000000"/>
                <w:sz w:val="20"/>
                <w:szCs w:val="20"/>
                <w:lang w:val="tr-TR"/>
              </w:rPr>
            </w:pPr>
            <w:r w:rsidRPr="00993F76">
              <w:rPr>
                <w:color w:val="000000"/>
                <w:sz w:val="20"/>
                <w:szCs w:val="20"/>
                <w:lang w:val="tr-TR"/>
              </w:rPr>
              <w:t>150</w:t>
            </w:r>
          </w:p>
        </w:tc>
      </w:tr>
      <w:tr w:rsidR="001E4DFD"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1E4DFD" w:rsidRPr="00993F76" w:rsidRDefault="001E4DFD" w:rsidP="001E4DFD">
            <w:pPr>
              <w:spacing w:before="20" w:after="20"/>
              <w:jc w:val="center"/>
              <w:rPr>
                <w:color w:val="1F497D"/>
                <w:sz w:val="20"/>
                <w:szCs w:val="20"/>
                <w:lang w:val="tr-TR"/>
              </w:rPr>
            </w:pPr>
            <w:r w:rsidRPr="00993F76">
              <w:rPr>
                <w:b/>
                <w:color w:val="1F497D"/>
                <w:sz w:val="20"/>
                <w:szCs w:val="20"/>
                <w:lang w:val="tr-TR"/>
              </w:rPr>
              <w:t>IV. BÖLÜM</w:t>
            </w:r>
          </w:p>
        </w:tc>
      </w:tr>
      <w:tr w:rsidR="001E4DFD"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1E4DFD" w:rsidRPr="00993F76" w:rsidRDefault="001E4DFD" w:rsidP="001E4DFD">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1E4DFD" w:rsidRPr="00993F76" w:rsidRDefault="001E4DFD" w:rsidP="001E4DFD">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1E4DFD" w:rsidRPr="00993F76" w:rsidRDefault="001E4DFD" w:rsidP="001E4DFD">
            <w:pPr>
              <w:spacing w:before="20" w:after="20" w:line="276" w:lineRule="auto"/>
              <w:rPr>
                <w:sz w:val="20"/>
                <w:szCs w:val="20"/>
                <w:lang w:val="tr-TR"/>
              </w:rPr>
            </w:pPr>
          </w:p>
        </w:tc>
      </w:tr>
      <w:tr w:rsidR="001E4DFD"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00643005" w14:textId="4B592931" w:rsidR="001E4DFD" w:rsidRPr="00993F76" w:rsidRDefault="001E4DFD" w:rsidP="001E4DFD">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1E4DFD" w:rsidRPr="00993F76" w:rsidRDefault="001E4DFD" w:rsidP="001E4DFD">
            <w:pPr>
              <w:spacing w:before="20" w:after="20" w:line="276" w:lineRule="auto"/>
              <w:rPr>
                <w:sz w:val="20"/>
                <w:szCs w:val="20"/>
                <w:lang w:val="tr-TR"/>
              </w:rPr>
            </w:pPr>
          </w:p>
        </w:tc>
      </w:tr>
      <w:tr w:rsidR="001E4DFD"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74001A2F" w14:textId="0582D22F" w:rsidR="001E4DFD" w:rsidRPr="00993F76" w:rsidRDefault="001E4DFD" w:rsidP="001E4DFD">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1E4DFD" w:rsidRPr="00993F76" w:rsidRDefault="001E4DFD" w:rsidP="001E4DFD">
            <w:pPr>
              <w:spacing w:before="20" w:after="20" w:line="276" w:lineRule="auto"/>
              <w:rPr>
                <w:color w:val="262626" w:themeColor="text1" w:themeTint="D9"/>
                <w:sz w:val="20"/>
                <w:szCs w:val="20"/>
                <w:lang w:val="tr-TR"/>
              </w:rPr>
            </w:pPr>
          </w:p>
        </w:tc>
      </w:tr>
      <w:tr w:rsidR="001E4DFD"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3D22A36B" w14:textId="75292791" w:rsidR="001E4DFD" w:rsidRPr="00993F76" w:rsidRDefault="001E4DFD" w:rsidP="001E4DFD">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1E4DFD" w:rsidRPr="00993F76" w:rsidRDefault="001E4DFD" w:rsidP="001E4DFD">
            <w:pPr>
              <w:spacing w:before="20" w:after="20" w:line="276" w:lineRule="auto"/>
              <w:rPr>
                <w:color w:val="262626" w:themeColor="text1" w:themeTint="D9"/>
                <w:sz w:val="20"/>
                <w:szCs w:val="20"/>
                <w:lang w:val="tr-TR"/>
              </w:rPr>
            </w:pPr>
          </w:p>
        </w:tc>
      </w:tr>
      <w:tr w:rsidR="001E4DFD"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5F7110FC" w14:textId="13B9DA90" w:rsidR="001E4DFD" w:rsidRPr="00993F76" w:rsidRDefault="001E4DFD" w:rsidP="001E4DFD">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1E4DFD" w:rsidRPr="00993F76" w:rsidRDefault="001E4DFD" w:rsidP="001E4DFD">
            <w:pPr>
              <w:spacing w:before="20" w:after="20" w:line="276" w:lineRule="auto"/>
              <w:rPr>
                <w:color w:val="262626" w:themeColor="text1" w:themeTint="D9"/>
                <w:sz w:val="20"/>
                <w:szCs w:val="20"/>
                <w:lang w:val="tr-TR"/>
              </w:rPr>
            </w:pPr>
          </w:p>
        </w:tc>
      </w:tr>
      <w:tr w:rsidR="001E4DFD"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1E4DFD" w:rsidRPr="00993F76" w:rsidRDefault="001E4DFD" w:rsidP="001E4DFD">
            <w:pPr>
              <w:spacing w:before="20" w:after="20"/>
              <w:rPr>
                <w:b/>
                <w:color w:val="1F497D"/>
                <w:sz w:val="20"/>
                <w:szCs w:val="20"/>
                <w:lang w:val="tr-TR"/>
              </w:rPr>
            </w:pPr>
            <w:r w:rsidRPr="00993F76">
              <w:rPr>
                <w:b/>
                <w:color w:val="1F497D"/>
                <w:sz w:val="20"/>
                <w:szCs w:val="20"/>
                <w:lang w:val="tr-TR"/>
              </w:rPr>
              <w:t>Ders Materyalleri</w:t>
            </w:r>
          </w:p>
          <w:p w14:paraId="5DD1E280" w14:textId="5C027285"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57EB20B1" w14:textId="2AF308E1" w:rsidR="001E4DFD" w:rsidRPr="00993F76" w:rsidRDefault="001E4DFD" w:rsidP="001E4DFD">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251F81F" w14:textId="66B9FCC3" w:rsidR="001E4DFD" w:rsidRPr="00993F76" w:rsidRDefault="001E4DFD" w:rsidP="001E4DFD">
            <w:pPr>
              <w:spacing w:before="20" w:after="20" w:line="276" w:lineRule="auto"/>
              <w:rPr>
                <w:sz w:val="20"/>
                <w:szCs w:val="20"/>
                <w:lang w:val="tr-TR"/>
              </w:rPr>
            </w:pPr>
            <w:r w:rsidRPr="00C772D8">
              <w:rPr>
                <w:sz w:val="20"/>
                <w:szCs w:val="20"/>
              </w:rPr>
              <w:t>Taylor, Bernard W. III, Introduction to Management Science - Global of the 12th edition, Pearson Education, 2016. ISBN 13: 978-1-29-209291-1</w:t>
            </w:r>
          </w:p>
        </w:tc>
      </w:tr>
      <w:tr w:rsidR="001E4DFD"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0EACB67B" w14:textId="7FA692F4" w:rsidR="001E4DFD" w:rsidRPr="00993F76" w:rsidRDefault="001E4DFD" w:rsidP="001E4DFD">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1E4DFD" w:rsidRPr="00993F76" w:rsidRDefault="001E4DFD" w:rsidP="001E4DFD">
            <w:pPr>
              <w:autoSpaceDE w:val="0"/>
              <w:autoSpaceDN w:val="0"/>
              <w:adjustRightInd w:val="0"/>
              <w:rPr>
                <w:rFonts w:ascii="Calibri" w:hAnsi="Calibri" w:cs="Calibri"/>
                <w:color w:val="000000"/>
                <w:sz w:val="20"/>
                <w:szCs w:val="20"/>
                <w:lang w:val="tr-TR"/>
              </w:rPr>
            </w:pPr>
          </w:p>
        </w:tc>
      </w:tr>
      <w:tr w:rsidR="001E4DFD"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1E4DFD" w:rsidRPr="00993F76" w:rsidRDefault="001E4DFD" w:rsidP="001E4DFD">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1E4DFD" w:rsidRPr="00993F76" w:rsidRDefault="001E4DFD" w:rsidP="001E4DFD">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63749B00" w14:textId="44630CA7" w:rsidR="001E4DFD" w:rsidRPr="004C1CE4" w:rsidRDefault="001E4DFD" w:rsidP="001E4DFD">
            <w:pPr>
              <w:spacing w:before="20" w:after="20" w:line="276" w:lineRule="auto"/>
              <w:jc w:val="both"/>
              <w:rPr>
                <w:color w:val="000000"/>
                <w:sz w:val="20"/>
                <w:szCs w:val="20"/>
                <w:lang w:val="tr-TR"/>
              </w:rPr>
            </w:pPr>
            <w:r w:rsidRPr="004C1CE4">
              <w:rPr>
                <w:color w:val="000000"/>
                <w:sz w:val="20"/>
                <w:szCs w:val="20"/>
                <w:lang w:val="tr-TR"/>
              </w:rPr>
              <w:t>Akademik sahtekârlığın herhangi bir şekli</w:t>
            </w:r>
            <w:r>
              <w:rPr>
                <w:color w:val="000000"/>
                <w:sz w:val="20"/>
                <w:szCs w:val="20"/>
                <w:lang w:val="tr-TR"/>
              </w:rPr>
              <w:t xml:space="preserve"> (ör. kopya çekmek, intihal vb.</w:t>
            </w:r>
            <w:bookmarkStart w:id="0" w:name="_GoBack"/>
            <w:bookmarkEnd w:id="0"/>
            <w:r>
              <w:rPr>
                <w:color w:val="000000"/>
                <w:sz w:val="20"/>
                <w:szCs w:val="20"/>
                <w:lang w:val="tr-TR"/>
              </w:rPr>
              <w:t>)</w:t>
            </w:r>
            <w:r w:rsidRPr="004C1CE4">
              <w:rPr>
                <w:color w:val="000000"/>
                <w:sz w:val="20"/>
                <w:szCs w:val="20"/>
                <w:lang w:val="tr-TR"/>
              </w:rPr>
              <w:t xml:space="preserve">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0B6B3F52" w14:textId="77777777" w:rsidR="001E4DFD" w:rsidRPr="004C1CE4" w:rsidRDefault="001E4DFD" w:rsidP="001E4DFD">
            <w:pPr>
              <w:spacing w:before="20" w:after="20" w:line="276" w:lineRule="auto"/>
              <w:jc w:val="both"/>
              <w:rPr>
                <w:color w:val="000000"/>
                <w:sz w:val="20"/>
                <w:szCs w:val="20"/>
                <w:lang w:val="tr-TR"/>
              </w:rPr>
            </w:pPr>
          </w:p>
          <w:p w14:paraId="1EFAFC4F" w14:textId="2C68EAFB" w:rsidR="001E4DFD" w:rsidRPr="00993F76" w:rsidRDefault="001E4DFD" w:rsidP="001E4DFD">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1E4DFD"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vAlign w:val="center"/>
          </w:tcPr>
          <w:p w14:paraId="11AF7E3A" w14:textId="1F771FF0" w:rsidR="001E4DFD" w:rsidRPr="00993F76" w:rsidRDefault="001E4DFD" w:rsidP="001E4DFD">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500B6FE1" w:rsidR="001E4DFD" w:rsidRPr="00993F76" w:rsidRDefault="001E4DFD" w:rsidP="001E4DFD">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1E4DFD"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498907D6" w14:textId="1983D3A7" w:rsidR="001E4DFD" w:rsidRPr="00993F76" w:rsidRDefault="001E4DFD" w:rsidP="001E4DFD">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1E4DFD" w:rsidRPr="00993F76" w:rsidRDefault="001E4DFD" w:rsidP="001E4DFD">
            <w:pPr>
              <w:spacing w:before="20" w:after="20" w:line="276" w:lineRule="auto"/>
              <w:rPr>
                <w:sz w:val="20"/>
                <w:szCs w:val="20"/>
                <w:lang w:val="tr-TR"/>
              </w:rPr>
            </w:pPr>
          </w:p>
        </w:tc>
      </w:tr>
      <w:tr w:rsidR="001E4DFD"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1E4DFD" w:rsidRPr="00993F76" w:rsidRDefault="001E4DFD" w:rsidP="001E4DFD">
            <w:pPr>
              <w:spacing w:before="20" w:after="20"/>
              <w:rPr>
                <w:b/>
                <w:color w:val="1F497D"/>
                <w:sz w:val="20"/>
                <w:szCs w:val="20"/>
                <w:lang w:val="tr-TR"/>
              </w:rPr>
            </w:pPr>
          </w:p>
        </w:tc>
        <w:tc>
          <w:tcPr>
            <w:tcW w:w="2332" w:type="dxa"/>
            <w:gridSpan w:val="7"/>
            <w:shd w:val="clear" w:color="auto" w:fill="auto"/>
          </w:tcPr>
          <w:p w14:paraId="37AADD0C" w14:textId="59517E1F" w:rsidR="001E4DFD" w:rsidRPr="00993F76" w:rsidRDefault="001E4DFD" w:rsidP="001E4DFD">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61CFFCA1" w:rsidR="001E4DFD" w:rsidRPr="00993F76" w:rsidRDefault="001E4DFD" w:rsidP="001E4DFD">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C893D" w14:textId="77777777" w:rsidR="00CE7108" w:rsidRDefault="00CE7108" w:rsidP="00AC6DCE">
      <w:r>
        <w:separator/>
      </w:r>
    </w:p>
  </w:endnote>
  <w:endnote w:type="continuationSeparator" w:id="0">
    <w:p w14:paraId="3DF9126E" w14:textId="77777777" w:rsidR="00CE7108" w:rsidRDefault="00CE710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6BAE87" w14:textId="77777777" w:rsidR="00CE7108" w:rsidRDefault="00CE7108" w:rsidP="00AC6DCE">
      <w:r>
        <w:separator/>
      </w:r>
    </w:p>
  </w:footnote>
  <w:footnote w:type="continuationSeparator" w:id="0">
    <w:p w14:paraId="4807B5FC" w14:textId="77777777" w:rsidR="00CE7108" w:rsidRDefault="00CE7108"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0A60"/>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4DFD"/>
    <w:rsid w:val="001E7539"/>
    <w:rsid w:val="001F0245"/>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968BA"/>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E7108"/>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94A15"/>
    <w:rsid w:val="00FA1E83"/>
    <w:rsid w:val="00FA4B85"/>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4</Pages>
  <Words>1299</Words>
  <Characters>740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3</cp:revision>
  <cp:lastPrinted>2016-05-25T10:33:00Z</cp:lastPrinted>
  <dcterms:created xsi:type="dcterms:W3CDTF">2017-11-20T12:01:00Z</dcterms:created>
  <dcterms:modified xsi:type="dcterms:W3CDTF">2018-01-18T10:49:00Z</dcterms:modified>
</cp:coreProperties>
</file>